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AA3F6D" w14:textId="4196999E" w:rsidR="00191F41" w:rsidRPr="006E1715" w:rsidRDefault="00E33CBE" w:rsidP="00F61522">
      <w:pPr>
        <w:pStyle w:val="berschrift1"/>
      </w:pPr>
      <w:r w:rsidRPr="006E1715">
        <w:drawing>
          <wp:anchor distT="0" distB="0" distL="114300" distR="114300" simplePos="0" relativeHeight="251658240" behindDoc="0" locked="0" layoutInCell="1" allowOverlap="1" wp14:anchorId="5E90F391" wp14:editId="722AA0AE">
            <wp:simplePos x="0" y="0"/>
            <wp:positionH relativeFrom="column">
              <wp:posOffset>3901538</wp:posOffset>
            </wp:positionH>
            <wp:positionV relativeFrom="paragraph">
              <wp:posOffset>-153671</wp:posOffset>
            </wp:positionV>
            <wp:extent cx="1795624" cy="923925"/>
            <wp:effectExtent l="0" t="0" r="0" b="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98046" cy="925171"/>
                    </a:xfrm>
                    <a:prstGeom prst="rect">
                      <a:avLst/>
                    </a:prstGeom>
                  </pic:spPr>
                </pic:pic>
              </a:graphicData>
            </a:graphic>
            <wp14:sizeRelH relativeFrom="margin">
              <wp14:pctWidth>0</wp14:pctWidth>
            </wp14:sizeRelH>
            <wp14:sizeRelV relativeFrom="margin">
              <wp14:pctHeight>0</wp14:pctHeight>
            </wp14:sizeRelV>
          </wp:anchor>
        </w:drawing>
      </w:r>
      <w:r w:rsidR="004B35A4" w:rsidRPr="006E1715">
        <w:t xml:space="preserve">Press release </w:t>
      </w:r>
    </w:p>
    <w:p w14:paraId="6E4FE5B4" w14:textId="77777777" w:rsidR="00C958C5" w:rsidRPr="006E1715" w:rsidRDefault="00C958C5" w:rsidP="00F61522">
      <w:pPr>
        <w:pStyle w:val="berschrift1"/>
      </w:pPr>
    </w:p>
    <w:p w14:paraId="0A2C1192" w14:textId="77777777" w:rsidR="00C958C5" w:rsidRPr="006E1715" w:rsidRDefault="00C958C5" w:rsidP="00A87CD8">
      <w:pPr>
        <w:pStyle w:val="berschrift1"/>
      </w:pPr>
    </w:p>
    <w:p w14:paraId="0542D681" w14:textId="77777777" w:rsidR="006E1715" w:rsidRPr="006E1715" w:rsidRDefault="006E1715" w:rsidP="006E1715">
      <w:pPr>
        <w:spacing w:line="240" w:lineRule="auto"/>
      </w:pPr>
      <w:r w:rsidRPr="006E1715">
        <w:t>Real-Time Systems acquires Arendar IT-Security</w:t>
      </w:r>
    </w:p>
    <w:p w14:paraId="702BC24A" w14:textId="77777777" w:rsidR="006E1715" w:rsidRPr="006E1715" w:rsidRDefault="006E1715" w:rsidP="006E1715">
      <w:pPr>
        <w:spacing w:line="240" w:lineRule="auto"/>
      </w:pPr>
    </w:p>
    <w:p w14:paraId="59C99042" w14:textId="77777777" w:rsidR="006E1715" w:rsidRPr="006E1715" w:rsidRDefault="006E1715" w:rsidP="006E1715">
      <w:pPr>
        <w:pStyle w:val="berschrift1"/>
        <w:spacing w:line="240" w:lineRule="auto"/>
        <w:rPr>
          <w:noProof w:val="0"/>
        </w:rPr>
      </w:pPr>
      <w:r w:rsidRPr="006E1715">
        <w:rPr>
          <w:noProof w:val="0"/>
        </w:rPr>
        <w:t>Expanded edge computing portfolio to include secure IoT connectivity ‘Made in Germany’</w:t>
      </w:r>
    </w:p>
    <w:p w14:paraId="24B02C17" w14:textId="77777777" w:rsidR="006E1715" w:rsidRPr="006E1715" w:rsidRDefault="006E1715" w:rsidP="006E1715">
      <w:pPr>
        <w:spacing w:line="240" w:lineRule="auto"/>
      </w:pPr>
    </w:p>
    <w:p w14:paraId="0950CECE" w14:textId="29C3E21C" w:rsidR="006E1715" w:rsidRDefault="0089092C" w:rsidP="006E1715">
      <w:pPr>
        <w:spacing w:line="240" w:lineRule="auto"/>
      </w:pPr>
      <w:r>
        <w:rPr>
          <w:noProof/>
        </w:rPr>
        <w:drawing>
          <wp:inline distT="0" distB="0" distL="0" distR="0" wp14:anchorId="54D5DDF9" wp14:editId="09F57CDD">
            <wp:extent cx="5579745" cy="3687445"/>
            <wp:effectExtent l="0" t="0" r="1905" b="8255"/>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579745" cy="3687445"/>
                    </a:xfrm>
                    <a:prstGeom prst="rect">
                      <a:avLst/>
                    </a:prstGeom>
                    <a:noFill/>
                    <a:ln>
                      <a:noFill/>
                    </a:ln>
                  </pic:spPr>
                </pic:pic>
              </a:graphicData>
            </a:graphic>
          </wp:inline>
        </w:drawing>
      </w:r>
    </w:p>
    <w:p w14:paraId="453FDE4A" w14:textId="4EBB73AB" w:rsidR="0089092C" w:rsidRPr="0089092C" w:rsidRDefault="0089092C" w:rsidP="006E1715">
      <w:pPr>
        <w:spacing w:line="240" w:lineRule="auto"/>
        <w:rPr>
          <w:i/>
          <w:iCs/>
          <w:sz w:val="18"/>
          <w:szCs w:val="18"/>
        </w:rPr>
      </w:pPr>
      <w:r w:rsidRPr="0089092C">
        <w:rPr>
          <w:i/>
          <w:iCs/>
          <w:sz w:val="18"/>
          <w:szCs w:val="18"/>
        </w:rPr>
        <w:t>Konrad Garhammer</w:t>
      </w:r>
      <w:r w:rsidR="00287AE3">
        <w:rPr>
          <w:i/>
          <w:iCs/>
          <w:sz w:val="18"/>
          <w:szCs w:val="18"/>
        </w:rPr>
        <w:t xml:space="preserve"> (</w:t>
      </w:r>
      <w:r w:rsidRPr="0089092C">
        <w:rPr>
          <w:i/>
          <w:iCs/>
          <w:sz w:val="18"/>
          <w:szCs w:val="18"/>
        </w:rPr>
        <w:t>Managing Director of congatec Group</w:t>
      </w:r>
      <w:r w:rsidR="00287AE3">
        <w:rPr>
          <w:i/>
          <w:iCs/>
          <w:sz w:val="18"/>
          <w:szCs w:val="18"/>
        </w:rPr>
        <w:t xml:space="preserve">), </w:t>
      </w:r>
      <w:r w:rsidR="00287AE3" w:rsidRPr="00287AE3">
        <w:rPr>
          <w:i/>
          <w:iCs/>
          <w:sz w:val="18"/>
          <w:szCs w:val="18"/>
        </w:rPr>
        <w:t>Rudolf Preuß</w:t>
      </w:r>
      <w:r w:rsidR="00287AE3">
        <w:rPr>
          <w:i/>
          <w:iCs/>
          <w:sz w:val="18"/>
          <w:szCs w:val="18"/>
        </w:rPr>
        <w:t xml:space="preserve"> (Managing Director Arendar IT</w:t>
      </w:r>
      <w:r w:rsidR="003469E9">
        <w:rPr>
          <w:i/>
          <w:iCs/>
          <w:sz w:val="18"/>
          <w:szCs w:val="18"/>
        </w:rPr>
        <w:t>-Security</w:t>
      </w:r>
      <w:r w:rsidR="00287AE3">
        <w:rPr>
          <w:i/>
          <w:iCs/>
          <w:sz w:val="18"/>
          <w:szCs w:val="18"/>
        </w:rPr>
        <w:t xml:space="preserve">), </w:t>
      </w:r>
      <w:r w:rsidR="00287AE3" w:rsidRPr="00287AE3">
        <w:rPr>
          <w:i/>
          <w:iCs/>
          <w:sz w:val="18"/>
          <w:szCs w:val="18"/>
        </w:rPr>
        <w:t>Jürgen Kreis</w:t>
      </w:r>
      <w:r w:rsidR="00287AE3">
        <w:rPr>
          <w:i/>
          <w:iCs/>
          <w:sz w:val="18"/>
          <w:szCs w:val="18"/>
        </w:rPr>
        <w:t xml:space="preserve"> (</w:t>
      </w:r>
      <w:r w:rsidR="00287AE3" w:rsidRPr="00287AE3">
        <w:rPr>
          <w:i/>
          <w:iCs/>
          <w:sz w:val="18"/>
          <w:szCs w:val="18"/>
        </w:rPr>
        <w:t>Director Of Sales And Business Development</w:t>
      </w:r>
      <w:r w:rsidR="00287AE3">
        <w:rPr>
          <w:i/>
          <w:iCs/>
          <w:sz w:val="18"/>
          <w:szCs w:val="18"/>
        </w:rPr>
        <w:t xml:space="preserve"> Arendar IT</w:t>
      </w:r>
      <w:r w:rsidR="003469E9">
        <w:rPr>
          <w:i/>
          <w:iCs/>
          <w:sz w:val="18"/>
          <w:szCs w:val="18"/>
        </w:rPr>
        <w:t>-Security</w:t>
      </w:r>
      <w:r w:rsidR="00287AE3" w:rsidRPr="00287AE3">
        <w:rPr>
          <w:i/>
          <w:iCs/>
          <w:sz w:val="18"/>
          <w:szCs w:val="18"/>
        </w:rPr>
        <w:t>)</w:t>
      </w:r>
      <w:r w:rsidR="00F730C6">
        <w:rPr>
          <w:i/>
          <w:iCs/>
          <w:sz w:val="18"/>
          <w:szCs w:val="18"/>
        </w:rPr>
        <w:t>,</w:t>
      </w:r>
      <w:r w:rsidRPr="0089092C">
        <w:rPr>
          <w:i/>
          <w:iCs/>
          <w:sz w:val="18"/>
          <w:szCs w:val="18"/>
        </w:rPr>
        <w:t xml:space="preserve"> and Daniel Jürgens</w:t>
      </w:r>
      <w:r w:rsidR="00F730C6">
        <w:rPr>
          <w:i/>
          <w:iCs/>
          <w:sz w:val="18"/>
          <w:szCs w:val="18"/>
        </w:rPr>
        <w:t xml:space="preserve"> (</w:t>
      </w:r>
      <w:r w:rsidRPr="0089092C">
        <w:rPr>
          <w:i/>
          <w:iCs/>
          <w:sz w:val="18"/>
          <w:szCs w:val="18"/>
        </w:rPr>
        <w:t>Managing Director of congatec Group</w:t>
      </w:r>
      <w:r w:rsidR="00F730C6">
        <w:rPr>
          <w:i/>
          <w:iCs/>
          <w:sz w:val="18"/>
          <w:szCs w:val="18"/>
        </w:rPr>
        <w:t>)</w:t>
      </w:r>
      <w:r>
        <w:rPr>
          <w:i/>
          <w:iCs/>
          <w:sz w:val="18"/>
          <w:szCs w:val="18"/>
        </w:rPr>
        <w:t xml:space="preserve"> (from left to right)</w:t>
      </w:r>
      <w:r w:rsidR="00A4332E">
        <w:rPr>
          <w:i/>
          <w:iCs/>
          <w:sz w:val="18"/>
          <w:szCs w:val="18"/>
        </w:rPr>
        <w:t xml:space="preserve"> are happy to </w:t>
      </w:r>
      <w:r w:rsidR="00A4332E" w:rsidRPr="00A4332E">
        <w:rPr>
          <w:i/>
          <w:iCs/>
          <w:sz w:val="18"/>
          <w:szCs w:val="18"/>
        </w:rPr>
        <w:t>open up the Arendar offering to OEMs worldwide</w:t>
      </w:r>
      <w:r w:rsidR="00A4332E">
        <w:rPr>
          <w:i/>
          <w:iCs/>
          <w:sz w:val="18"/>
          <w:szCs w:val="18"/>
        </w:rPr>
        <w:t xml:space="preserve"> </w:t>
      </w:r>
    </w:p>
    <w:p w14:paraId="7C1A5A99" w14:textId="77777777" w:rsidR="006E1715" w:rsidRPr="006E1715" w:rsidRDefault="006E1715" w:rsidP="006E1715">
      <w:pPr>
        <w:spacing w:line="240" w:lineRule="auto"/>
      </w:pPr>
    </w:p>
    <w:p w14:paraId="1A128E67" w14:textId="335BDE85" w:rsidR="006E1715" w:rsidRPr="006E1715" w:rsidRDefault="001C1D01" w:rsidP="006E1715">
      <w:r w:rsidRPr="001C1D01">
        <w:rPr>
          <w:b/>
        </w:rPr>
        <w:t xml:space="preserve">Ravensburg, </w:t>
      </w:r>
      <w:r w:rsidR="006E1715" w:rsidRPr="006E1715">
        <w:rPr>
          <w:b/>
        </w:rPr>
        <w:t>Germany, 8 February 2023 * *</w:t>
      </w:r>
      <w:r w:rsidR="006E1715" w:rsidRPr="006E1715">
        <w:t xml:space="preserve"> * Real-Time Systems (RTS) – a global provider of hypervisor technology and part of the congatec Group – has acquired Arendar IT</w:t>
      </w:r>
      <w:r w:rsidR="0073065F">
        <w:t>-</w:t>
      </w:r>
      <w:r w:rsidR="006E1715" w:rsidRPr="006E1715">
        <w:t>Security GmbH to expand its service portfolio, which will now include edge computing for secure OT/IT connectivity for the digitization of industrial machines, plants and processes. For RTS, this signifies a step towards a solution-oriented offering for OEMs and end users. The Arendar portfolio comprises IoT gateway solutions including edge and cloud middleware as well as software engineering services for the holistic digitization of industrial processes within systems and plants. Arendar has primarily been serving manufacturing companies in Germany. Acting as part of the global congatec Group, Real-Time Systems will now open up the Arendar offering to OEMs worldwide, which promises significantly higher economies of scale. The newly acquired solution portfolio will be presented to the broad trade audience for the first time at embedded world 2023.</w:t>
      </w:r>
    </w:p>
    <w:p w14:paraId="54EDD1C5" w14:textId="77777777" w:rsidR="006E1715" w:rsidRPr="006E1715" w:rsidRDefault="006E1715" w:rsidP="006E1715"/>
    <w:p w14:paraId="42954FED" w14:textId="77777777" w:rsidR="006E1715" w:rsidRPr="006E1715" w:rsidRDefault="006E1715" w:rsidP="006E1715">
      <w:r w:rsidRPr="006E1715">
        <w:t xml:space="preserve">“The solution and service portfolio of Arendar IT-Security is an excellent fit with our strategic positioning in the industrial automation and communications infrastructure market, where more and more data needs to be exchanged securely as a result of digitization,” explains Konrad Garhammer, Managing Director of congatec Group. </w:t>
      </w:r>
    </w:p>
    <w:p w14:paraId="75281D5F" w14:textId="77777777" w:rsidR="006E1715" w:rsidRPr="006E1715" w:rsidRDefault="006E1715" w:rsidP="006E1715"/>
    <w:p w14:paraId="1EFBC365" w14:textId="4041E823" w:rsidR="006E1715" w:rsidRPr="006E1715" w:rsidRDefault="006E1715" w:rsidP="006E1715">
      <w:r w:rsidRPr="006E1715">
        <w:t xml:space="preserve">“We particularly wish to expand our IoT connectivity expertise because of the </w:t>
      </w:r>
      <w:r w:rsidR="00DB7B0B">
        <w:t>ever-increasing</w:t>
      </w:r>
      <w:r w:rsidRPr="006E1715">
        <w:t xml:space="preserve"> cybersecurity requirements. Together with the hypervisor technology of our subsidiary Real</w:t>
      </w:r>
      <w:r w:rsidRPr="006E1715">
        <w:noBreakHyphen/>
        <w:t xml:space="preserve">Time Systems, we are now in a position to support </w:t>
      </w:r>
      <w:r w:rsidR="00DB7B0B">
        <w:t>our customers’ digital transformation</w:t>
      </w:r>
      <w:r w:rsidRPr="006E1715">
        <w:t xml:space="preserve"> with sustainable solution modules bearing the trustworthy ‘Made in Germany’ seal,” adds Daniel Jürgens, Managing Director of congatec Group.</w:t>
      </w:r>
    </w:p>
    <w:p w14:paraId="3B83B329" w14:textId="77777777" w:rsidR="006E1715" w:rsidRPr="006E1715" w:rsidRDefault="006E1715" w:rsidP="006E1715"/>
    <w:p w14:paraId="467D11F2" w14:textId="171CA676" w:rsidR="006E1715" w:rsidRDefault="006E1715" w:rsidP="006E1715">
      <w:r w:rsidRPr="006E1715">
        <w:t>Together, RTS hypervisor technology and the highly standardized embedded and edge computing ecosystem of the congatec Group provide an excellent foundation for embedding Arendar IT-Security's solution portfolio into OEM and end-user applications. In sum, this creates a holistic solution for the digitization of industrial machines, plants and processes. Typical use cases of the Arendar portfolio include: reading data from PLCs, fieldbuses</w:t>
      </w:r>
      <w:r w:rsidR="00DB7B0B">
        <w:t>,</w:t>
      </w:r>
      <w:r w:rsidRPr="006E1715">
        <w:t xml:space="preserve"> and sensors</w:t>
      </w:r>
      <w:r w:rsidR="00DB7B0B">
        <w:t>,</w:t>
      </w:r>
      <w:r w:rsidRPr="006E1715">
        <w:t xml:space="preserve"> including universal protocol translation for unified communication; remote control and maintenance of systems; plant visualization in the cloud; creation of OT added value through horizontal IoT integration of multiple devices, machines and plants in collaborative clouds; and connectivity between business IT and OT – all protected against IP theft or sabotage by high cybersecurity.</w:t>
      </w:r>
    </w:p>
    <w:p w14:paraId="412AB104" w14:textId="77777777" w:rsidR="001541C2" w:rsidRPr="006E1715" w:rsidRDefault="001541C2" w:rsidP="006E1715"/>
    <w:p w14:paraId="472659E3" w14:textId="77777777" w:rsidR="006E1715" w:rsidRPr="006E1715" w:rsidRDefault="006E1715" w:rsidP="006E1715">
      <w:pPr>
        <w:pStyle w:val="Standard1"/>
        <w:spacing w:line="360" w:lineRule="auto"/>
        <w:jc w:val="center"/>
        <w:rPr>
          <w:rFonts w:ascii="Arial" w:hAnsi="Arial" w:cs="Arial"/>
          <w:sz w:val="16"/>
          <w:szCs w:val="16"/>
          <w:lang w:val="en-US"/>
        </w:rPr>
      </w:pPr>
      <w:r w:rsidRPr="006E1715">
        <w:rPr>
          <w:rFonts w:ascii="Arial" w:hAnsi="Arial" w:cs="Arial"/>
          <w:sz w:val="16"/>
          <w:szCs w:val="16"/>
          <w:lang w:val="en-US"/>
        </w:rPr>
        <w:t>* * *</w:t>
      </w:r>
    </w:p>
    <w:p w14:paraId="255345AA" w14:textId="77777777" w:rsidR="006E1715" w:rsidRPr="006E1715" w:rsidRDefault="006E1715" w:rsidP="006E1715">
      <w:pPr>
        <w:pStyle w:val="Standard1"/>
        <w:ind w:right="283"/>
        <w:rPr>
          <w:rFonts w:ascii="Arial" w:hAnsi="Arial" w:cs="Arial"/>
          <w:b/>
          <w:bCs/>
          <w:sz w:val="16"/>
          <w:szCs w:val="16"/>
          <w:lang w:val="en-US"/>
        </w:rPr>
      </w:pPr>
    </w:p>
    <w:p w14:paraId="06A44954" w14:textId="77777777" w:rsidR="006E1715" w:rsidRPr="006E1715" w:rsidRDefault="006E1715" w:rsidP="006E1715">
      <w:pPr>
        <w:pStyle w:val="StandardWeb"/>
        <w:shd w:val="clear" w:color="auto" w:fill="FFFFFF"/>
        <w:spacing w:before="0" w:beforeAutospacing="0" w:after="0" w:afterAutospacing="0"/>
        <w:rPr>
          <w:rFonts w:eastAsia="Arial"/>
          <w:b/>
          <w:kern w:val="1"/>
          <w:sz w:val="16"/>
          <w:szCs w:val="16"/>
          <w:lang w:eastAsia="ar-SA"/>
        </w:rPr>
      </w:pPr>
      <w:r w:rsidRPr="006E1715">
        <w:rPr>
          <w:rFonts w:eastAsia="Arial"/>
          <w:b/>
          <w:kern w:val="1"/>
          <w:sz w:val="16"/>
          <w:szCs w:val="16"/>
          <w:lang w:eastAsia="ar-SA"/>
        </w:rPr>
        <w:t>About Real-Time Systems</w:t>
      </w:r>
    </w:p>
    <w:p w14:paraId="679DC254" w14:textId="3B734E6C" w:rsidR="006E1715" w:rsidRPr="006E1715" w:rsidRDefault="006E1715" w:rsidP="006E1715">
      <w:pPr>
        <w:pStyle w:val="StandardWeb"/>
        <w:shd w:val="clear" w:color="auto" w:fill="FFFFFF"/>
        <w:spacing w:before="0" w:beforeAutospacing="0" w:after="0" w:afterAutospacing="0"/>
        <w:rPr>
          <w:rFonts w:eastAsia="Arial"/>
          <w:kern w:val="1"/>
          <w:sz w:val="16"/>
          <w:szCs w:val="16"/>
          <w:lang w:eastAsia="ar-SA"/>
        </w:rPr>
      </w:pPr>
      <w:r w:rsidRPr="006E1715">
        <w:rPr>
          <w:rFonts w:eastAsia="Arial"/>
          <w:kern w:val="1"/>
          <w:sz w:val="16"/>
          <w:szCs w:val="16"/>
          <w:lang w:eastAsia="ar-SA"/>
        </w:rPr>
        <w:t xml:space="preserve">Real-Time Systems is a global provider of hypervisor technology and specializes in real-time virtualization. The Intel® Co-Development Partner was founded in 2006 and is headquartered in Ravensburg, Germany. Since 2018, Real-Time Systems GmbH </w:t>
      </w:r>
      <w:r w:rsidR="00DB7B0B" w:rsidRPr="00DB7B0B">
        <w:rPr>
          <w:rFonts w:eastAsia="Arial"/>
          <w:kern w:val="1"/>
          <w:sz w:val="16"/>
          <w:szCs w:val="16"/>
          <w:lang w:eastAsia="ar-SA"/>
        </w:rPr>
        <w:t>has been an independent congatec Group member</w:t>
      </w:r>
      <w:r w:rsidRPr="006E1715">
        <w:rPr>
          <w:rFonts w:eastAsia="Arial"/>
          <w:kern w:val="1"/>
          <w:sz w:val="16"/>
          <w:szCs w:val="16"/>
          <w:lang w:eastAsia="ar-SA"/>
        </w:rPr>
        <w:t xml:space="preserve"> with partners in Europe, </w:t>
      </w:r>
      <w:r w:rsidR="00DB7B0B">
        <w:rPr>
          <w:rFonts w:eastAsia="Arial"/>
          <w:kern w:val="1"/>
          <w:sz w:val="16"/>
          <w:szCs w:val="16"/>
          <w:lang w:eastAsia="ar-SA"/>
        </w:rPr>
        <w:t xml:space="preserve">the </w:t>
      </w:r>
      <w:r w:rsidRPr="006E1715">
        <w:rPr>
          <w:rFonts w:eastAsia="Arial"/>
          <w:kern w:val="1"/>
          <w:sz w:val="16"/>
          <w:szCs w:val="16"/>
          <w:lang w:eastAsia="ar-SA"/>
        </w:rPr>
        <w:t xml:space="preserve">USA and Asia. </w:t>
      </w:r>
    </w:p>
    <w:p w14:paraId="2A34EDCE" w14:textId="5194588E" w:rsidR="006E1715" w:rsidRPr="006E1715" w:rsidRDefault="006E1715" w:rsidP="006E1715">
      <w:pPr>
        <w:pStyle w:val="StandardWeb"/>
        <w:shd w:val="clear" w:color="auto" w:fill="FFFFFF"/>
        <w:spacing w:before="0" w:beforeAutospacing="0" w:after="0" w:afterAutospacing="0"/>
        <w:rPr>
          <w:rFonts w:eastAsia="Arial"/>
          <w:kern w:val="1"/>
          <w:sz w:val="16"/>
          <w:szCs w:val="16"/>
          <w:lang w:eastAsia="ar-SA"/>
        </w:rPr>
      </w:pPr>
      <w:r w:rsidRPr="006E1715">
        <w:rPr>
          <w:rFonts w:eastAsia="Arial"/>
          <w:kern w:val="1"/>
          <w:sz w:val="16"/>
          <w:szCs w:val="16"/>
          <w:lang w:eastAsia="ar-SA"/>
        </w:rPr>
        <w:t>Today, Real-Time Systems offers a real-time hypervisor (RTS Hypervisor) and a hypervisor addressing functional safety and cybersecurity (RTS Safe Hypervisor) on x86 hardware architecture.</w:t>
      </w:r>
    </w:p>
    <w:p w14:paraId="4B93B0C8" w14:textId="77777777" w:rsidR="006E1715" w:rsidRPr="006E1715" w:rsidRDefault="006E1715" w:rsidP="006E1715">
      <w:pPr>
        <w:pStyle w:val="StandardWeb"/>
        <w:shd w:val="clear" w:color="auto" w:fill="FFFFFF"/>
        <w:spacing w:before="0" w:beforeAutospacing="0" w:after="0" w:afterAutospacing="0"/>
        <w:rPr>
          <w:rFonts w:eastAsia="Arial"/>
          <w:kern w:val="1"/>
          <w:sz w:val="16"/>
          <w:szCs w:val="16"/>
          <w:lang w:eastAsia="ar-SA"/>
        </w:rPr>
      </w:pPr>
      <w:r w:rsidRPr="006E1715">
        <w:rPr>
          <w:rFonts w:eastAsia="Arial"/>
          <w:kern w:val="1"/>
          <w:sz w:val="16"/>
          <w:szCs w:val="16"/>
          <w:lang w:eastAsia="ar-SA"/>
        </w:rPr>
        <w:t xml:space="preserve">More information is available on our website at </w:t>
      </w:r>
      <w:hyperlink r:id="rId10" w:history="1">
        <w:r w:rsidRPr="006E1715">
          <w:rPr>
            <w:rStyle w:val="Hyperlink"/>
            <w:rFonts w:eastAsia="Arial"/>
            <w:sz w:val="16"/>
            <w:szCs w:val="16"/>
            <w:lang w:eastAsia="ar-SA"/>
          </w:rPr>
          <w:t>www.real-time-systems.com</w:t>
        </w:r>
      </w:hyperlink>
      <w:r w:rsidRPr="006E1715">
        <w:rPr>
          <w:rFonts w:eastAsia="Arial"/>
          <w:kern w:val="1"/>
          <w:sz w:val="16"/>
          <w:szCs w:val="16"/>
          <w:lang w:eastAsia="ar-SA"/>
        </w:rPr>
        <w:t xml:space="preserve"> or via </w:t>
      </w:r>
      <w:hyperlink r:id="rId11" w:history="1">
        <w:r w:rsidRPr="006E1715">
          <w:rPr>
            <w:rStyle w:val="Hyperlink"/>
            <w:rFonts w:eastAsia="Arial"/>
            <w:sz w:val="16"/>
            <w:szCs w:val="16"/>
            <w:lang w:eastAsia="ar-SA"/>
          </w:rPr>
          <w:t>LinkedIn</w:t>
        </w:r>
      </w:hyperlink>
      <w:r w:rsidRPr="006E1715">
        <w:rPr>
          <w:rFonts w:eastAsia="Arial"/>
          <w:kern w:val="1"/>
          <w:sz w:val="16"/>
          <w:szCs w:val="16"/>
          <w:lang w:eastAsia="ar-SA"/>
        </w:rPr>
        <w:t xml:space="preserve"> and </w:t>
      </w:r>
      <w:hyperlink r:id="rId12" w:history="1">
        <w:r w:rsidRPr="006E1715">
          <w:rPr>
            <w:rStyle w:val="Hyperlink"/>
            <w:rFonts w:eastAsia="Arial"/>
            <w:sz w:val="16"/>
            <w:szCs w:val="16"/>
            <w:lang w:eastAsia="ar-SA"/>
          </w:rPr>
          <w:t>YouTube</w:t>
        </w:r>
      </w:hyperlink>
      <w:r w:rsidRPr="006E1715">
        <w:rPr>
          <w:rFonts w:eastAsia="Arial"/>
          <w:kern w:val="1"/>
          <w:sz w:val="16"/>
          <w:szCs w:val="16"/>
          <w:lang w:eastAsia="ar-SA"/>
        </w:rPr>
        <w:t>.</w:t>
      </w:r>
    </w:p>
    <w:p w14:paraId="7BF1C44A" w14:textId="77777777" w:rsidR="006E1715" w:rsidRPr="006E1715" w:rsidRDefault="006E1715" w:rsidP="006E1715">
      <w:pPr>
        <w:rPr>
          <w:rFonts w:eastAsia="Arial"/>
          <w:sz w:val="16"/>
          <w:szCs w:val="16"/>
        </w:rPr>
      </w:pPr>
    </w:p>
    <w:p w14:paraId="050450B5" w14:textId="77777777" w:rsidR="006E1715" w:rsidRPr="006E1715" w:rsidRDefault="006E1715" w:rsidP="006E1715">
      <w:pPr>
        <w:pStyle w:val="StandardWeb"/>
        <w:shd w:val="clear" w:color="auto" w:fill="FFFFFF"/>
        <w:spacing w:before="0" w:beforeAutospacing="0" w:after="0" w:afterAutospacing="0"/>
        <w:rPr>
          <w:rFonts w:eastAsia="Arial"/>
          <w:b/>
          <w:kern w:val="1"/>
          <w:sz w:val="16"/>
          <w:szCs w:val="16"/>
          <w:lang w:eastAsia="ar-SA"/>
        </w:rPr>
      </w:pPr>
      <w:r w:rsidRPr="006E1715">
        <w:rPr>
          <w:rFonts w:eastAsia="Arial"/>
          <w:b/>
          <w:kern w:val="1"/>
          <w:sz w:val="16"/>
          <w:szCs w:val="16"/>
          <w:lang w:eastAsia="ar-SA"/>
        </w:rPr>
        <w:t>About Arendar IT-Security GmbH</w:t>
      </w:r>
    </w:p>
    <w:p w14:paraId="1198F31E" w14:textId="7074CFF8" w:rsidR="006E1715" w:rsidRPr="006E1715" w:rsidRDefault="006E1715" w:rsidP="006E1715">
      <w:pPr>
        <w:pStyle w:val="StandardWeb"/>
        <w:shd w:val="clear" w:color="auto" w:fill="FFFFFF"/>
        <w:spacing w:before="0" w:beforeAutospacing="0" w:after="0" w:afterAutospacing="0"/>
        <w:rPr>
          <w:rFonts w:eastAsia="Arial"/>
          <w:kern w:val="1"/>
          <w:sz w:val="16"/>
          <w:szCs w:val="16"/>
          <w:lang w:eastAsia="ar-SA"/>
        </w:rPr>
      </w:pPr>
      <w:r w:rsidRPr="006E1715">
        <w:rPr>
          <w:rFonts w:eastAsia="Arial"/>
          <w:kern w:val="1"/>
          <w:sz w:val="16"/>
          <w:szCs w:val="16"/>
          <w:lang w:eastAsia="ar-SA"/>
        </w:rPr>
        <w:t>Arendar IT-Security GmbH was established as a subsidiary of AREND in Wittlich, Germany, in 2019. The company provides digitization, IT/OT/Cloud connectivity and data collection solutions that are based on the proprietary ARENDAR platform – a solution portfolio comprising hardware and middleware for the holistic digitization of industrial processes within systems and plants. In addition, ARENDAR offers customer-specific services such as dedicated website creation, consultancy around OT connectivity, and the provision of Internet services. In November 2022, the company had to file for insolvency</w:t>
      </w:r>
      <w:r w:rsidR="0094193B">
        <w:rPr>
          <w:rFonts w:eastAsia="Arial"/>
          <w:kern w:val="1"/>
          <w:sz w:val="16"/>
          <w:szCs w:val="16"/>
          <w:lang w:eastAsia="ar-SA"/>
        </w:rPr>
        <w:t xml:space="preserve">. </w:t>
      </w:r>
      <w:r w:rsidRPr="006E1715">
        <w:rPr>
          <w:rFonts w:eastAsia="Arial"/>
          <w:kern w:val="1"/>
          <w:sz w:val="16"/>
          <w:szCs w:val="16"/>
          <w:lang w:eastAsia="ar-SA"/>
        </w:rPr>
        <w:t>In the course of the insolvency proceedings that opened on 1 February 2023, Real</w:t>
      </w:r>
      <w:r w:rsidRPr="006E1715">
        <w:rPr>
          <w:rFonts w:eastAsia="Arial"/>
          <w:kern w:val="1"/>
          <w:sz w:val="16"/>
          <w:szCs w:val="16"/>
          <w:lang w:eastAsia="ar-SA"/>
        </w:rPr>
        <w:noBreakHyphen/>
        <w:t>Time Systems has now acquired Arendar IT-Security.</w:t>
      </w:r>
    </w:p>
    <w:p w14:paraId="33B384B0" w14:textId="77777777" w:rsidR="006E1715" w:rsidRPr="006E1715" w:rsidRDefault="006E1715" w:rsidP="006E1715">
      <w:pPr>
        <w:pStyle w:val="Standard1"/>
        <w:snapToGrid w:val="0"/>
        <w:spacing w:line="276" w:lineRule="auto"/>
        <w:rPr>
          <w:rFonts w:ascii="Arial" w:hAnsi="Arial" w:cs="Arial"/>
          <w:b/>
          <w:sz w:val="22"/>
          <w:szCs w:val="22"/>
          <w:lang w:val="en-US"/>
        </w:rPr>
      </w:pPr>
    </w:p>
    <w:p w14:paraId="08F63606" w14:textId="77777777" w:rsidR="006E1715" w:rsidRPr="006E1715" w:rsidRDefault="006E1715" w:rsidP="006E1715">
      <w:pPr>
        <w:pStyle w:val="Standard1"/>
        <w:snapToGrid w:val="0"/>
        <w:rPr>
          <w:rFonts w:ascii="Arial" w:hAnsi="Arial" w:cs="Arial"/>
          <w:b/>
          <w:sz w:val="22"/>
          <w:szCs w:val="22"/>
          <w:lang w:val="en-US"/>
        </w:rPr>
      </w:pPr>
      <w:r w:rsidRPr="006E1715">
        <w:rPr>
          <w:rFonts w:ascii="Arial" w:hAnsi="Arial" w:cs="Arial"/>
          <w:b/>
          <w:sz w:val="22"/>
          <w:szCs w:val="22"/>
          <w:lang w:val="en-US"/>
        </w:rPr>
        <w:t>Reader enquiries:</w:t>
      </w:r>
    </w:p>
    <w:p w14:paraId="11107D96" w14:textId="77777777" w:rsidR="006E1715" w:rsidRPr="006E1715" w:rsidRDefault="006E1715" w:rsidP="006E1715">
      <w:pPr>
        <w:pStyle w:val="Standard1"/>
        <w:snapToGrid w:val="0"/>
        <w:spacing w:line="276" w:lineRule="auto"/>
        <w:rPr>
          <w:rFonts w:ascii="Arial" w:hAnsi="Arial" w:cs="Arial"/>
          <w:sz w:val="22"/>
          <w:szCs w:val="22"/>
          <w:lang w:val="en-US"/>
        </w:rPr>
      </w:pPr>
      <w:r w:rsidRPr="006E1715">
        <w:rPr>
          <w:rFonts w:ascii="Arial" w:hAnsi="Arial" w:cs="Arial"/>
          <w:sz w:val="22"/>
          <w:szCs w:val="22"/>
          <w:lang w:val="en-US"/>
        </w:rPr>
        <w:t>Real-Time Systems GmbH</w:t>
      </w:r>
    </w:p>
    <w:p w14:paraId="053B95C3" w14:textId="77777777" w:rsidR="006E1715" w:rsidRPr="006E1715" w:rsidRDefault="006E1715" w:rsidP="006E1715">
      <w:pPr>
        <w:pStyle w:val="Standard1"/>
        <w:snapToGrid w:val="0"/>
        <w:spacing w:line="276" w:lineRule="auto"/>
        <w:rPr>
          <w:rFonts w:ascii="Arial" w:hAnsi="Arial" w:cs="Arial"/>
          <w:sz w:val="22"/>
          <w:szCs w:val="22"/>
          <w:lang w:val="en-US"/>
        </w:rPr>
      </w:pPr>
      <w:r w:rsidRPr="006E1715">
        <w:rPr>
          <w:rFonts w:ascii="Arial" w:hAnsi="Arial" w:cs="Arial"/>
          <w:sz w:val="22"/>
          <w:szCs w:val="22"/>
          <w:lang w:val="en-US"/>
        </w:rPr>
        <w:t>Phone: +49 751 359 558-0</w:t>
      </w:r>
    </w:p>
    <w:p w14:paraId="59ED0034" w14:textId="77777777" w:rsidR="006E1715" w:rsidRPr="006E1715" w:rsidRDefault="003469E9" w:rsidP="006E1715">
      <w:pPr>
        <w:pStyle w:val="Standard1"/>
        <w:snapToGrid w:val="0"/>
        <w:spacing w:line="276" w:lineRule="auto"/>
        <w:rPr>
          <w:rStyle w:val="Hyperlink"/>
          <w:rFonts w:ascii="Arial" w:hAnsi="Arial" w:cs="Arial"/>
          <w:lang w:val="en-US"/>
        </w:rPr>
      </w:pPr>
      <w:hyperlink r:id="rId13" w:history="1">
        <w:r w:rsidR="006E1715" w:rsidRPr="006E1715">
          <w:rPr>
            <w:rStyle w:val="Hyperlink"/>
            <w:rFonts w:ascii="Arial" w:hAnsi="Arial" w:cs="Arial"/>
            <w:sz w:val="22"/>
            <w:szCs w:val="22"/>
            <w:lang w:val="en-US"/>
          </w:rPr>
          <w:t>info@real-time-systems.com</w:t>
        </w:r>
      </w:hyperlink>
    </w:p>
    <w:p w14:paraId="742DA4BA" w14:textId="77777777" w:rsidR="006E1715" w:rsidRPr="006E1715" w:rsidRDefault="003469E9" w:rsidP="006E1715">
      <w:pPr>
        <w:pStyle w:val="Standard1"/>
        <w:snapToGrid w:val="0"/>
        <w:spacing w:line="276" w:lineRule="auto"/>
        <w:rPr>
          <w:rStyle w:val="Hyperlink"/>
          <w:rFonts w:ascii="Arial" w:hAnsi="Arial" w:cs="Arial"/>
          <w:lang w:val="en-US"/>
        </w:rPr>
      </w:pPr>
      <w:hyperlink r:id="rId14" w:history="1">
        <w:r w:rsidR="006E1715" w:rsidRPr="006E1715">
          <w:rPr>
            <w:rStyle w:val="Hyperlink"/>
            <w:rFonts w:ascii="Arial" w:hAnsi="Arial" w:cs="Arial"/>
            <w:sz w:val="22"/>
            <w:szCs w:val="22"/>
            <w:lang w:val="en-US"/>
          </w:rPr>
          <w:t>www.real-time-systems.com</w:t>
        </w:r>
      </w:hyperlink>
    </w:p>
    <w:p w14:paraId="505CC1AB" w14:textId="77777777" w:rsidR="006E1715" w:rsidRPr="006E1715" w:rsidRDefault="006E1715" w:rsidP="006E1715">
      <w:pPr>
        <w:pStyle w:val="Standard1"/>
        <w:snapToGrid w:val="0"/>
        <w:rPr>
          <w:rFonts w:ascii="Arial" w:hAnsi="Arial" w:cs="Arial"/>
          <w:b/>
          <w:sz w:val="22"/>
          <w:szCs w:val="22"/>
          <w:lang w:val="en-US"/>
        </w:rPr>
      </w:pPr>
    </w:p>
    <w:p w14:paraId="117EA546" w14:textId="77777777" w:rsidR="006E1715" w:rsidRPr="006E1715" w:rsidRDefault="006E1715" w:rsidP="006E1715">
      <w:pPr>
        <w:pStyle w:val="Standard1"/>
        <w:snapToGrid w:val="0"/>
        <w:rPr>
          <w:rFonts w:ascii="Arial" w:hAnsi="Arial" w:cs="Arial"/>
          <w:b/>
          <w:sz w:val="22"/>
          <w:szCs w:val="22"/>
          <w:lang w:val="en-US"/>
        </w:rPr>
      </w:pPr>
      <w:r w:rsidRPr="006E1715">
        <w:rPr>
          <w:rFonts w:ascii="Arial" w:hAnsi="Arial" w:cs="Arial"/>
          <w:b/>
          <w:sz w:val="22"/>
          <w:szCs w:val="22"/>
          <w:lang w:val="en-US"/>
        </w:rPr>
        <w:t>Press contact Real-Time Systems:</w:t>
      </w:r>
    </w:p>
    <w:p w14:paraId="42973457" w14:textId="77777777" w:rsidR="006E1715" w:rsidRPr="006E1715" w:rsidRDefault="006E1715" w:rsidP="006E1715">
      <w:pPr>
        <w:pStyle w:val="Standard1"/>
        <w:snapToGrid w:val="0"/>
        <w:rPr>
          <w:rFonts w:ascii="Arial" w:hAnsi="Arial" w:cs="Arial"/>
          <w:b/>
          <w:sz w:val="22"/>
          <w:szCs w:val="22"/>
          <w:u w:val="single"/>
          <w:lang w:val="en-US"/>
        </w:rPr>
      </w:pPr>
      <w:r w:rsidRPr="006E1715">
        <w:rPr>
          <w:rFonts w:ascii="Arial" w:hAnsi="Arial" w:cs="Arial"/>
          <w:sz w:val="22"/>
          <w:szCs w:val="22"/>
          <w:lang w:val="en-US"/>
        </w:rPr>
        <w:t>Christof Wilde</w:t>
      </w:r>
    </w:p>
    <w:p w14:paraId="3DBFB324" w14:textId="77777777" w:rsidR="006E1715" w:rsidRPr="006E1715" w:rsidRDefault="006E1715" w:rsidP="006E1715">
      <w:pPr>
        <w:pStyle w:val="Standard1"/>
        <w:snapToGrid w:val="0"/>
        <w:rPr>
          <w:rFonts w:ascii="Arial" w:hAnsi="Arial" w:cs="Arial"/>
          <w:b/>
          <w:sz w:val="22"/>
          <w:szCs w:val="22"/>
          <w:u w:val="single"/>
          <w:lang w:val="en-US"/>
        </w:rPr>
      </w:pPr>
      <w:r w:rsidRPr="006E1715">
        <w:rPr>
          <w:rFonts w:ascii="Arial" w:hAnsi="Arial" w:cs="Arial"/>
          <w:sz w:val="22"/>
          <w:szCs w:val="22"/>
          <w:lang w:val="en-US"/>
        </w:rPr>
        <w:t>Phone: +49-991-2700-2822</w:t>
      </w:r>
    </w:p>
    <w:p w14:paraId="7E483521" w14:textId="77777777" w:rsidR="006E1715" w:rsidRPr="006E1715" w:rsidRDefault="003469E9" w:rsidP="006E1715">
      <w:pPr>
        <w:pStyle w:val="Standard1"/>
        <w:snapToGrid w:val="0"/>
        <w:spacing w:line="276" w:lineRule="auto"/>
        <w:rPr>
          <w:rStyle w:val="Hyperlink"/>
          <w:rFonts w:ascii="Arial" w:hAnsi="Arial" w:cs="Arial"/>
          <w:lang w:val="en-US"/>
        </w:rPr>
      </w:pPr>
      <w:hyperlink r:id="rId15" w:history="1">
        <w:r w:rsidR="006E1715" w:rsidRPr="006E1715">
          <w:rPr>
            <w:rStyle w:val="Hyperlink"/>
            <w:rFonts w:ascii="Arial" w:hAnsi="Arial" w:cs="Arial"/>
            <w:lang w:val="en-US"/>
          </w:rPr>
          <w:t>christof.wilde@real-time-systems.com</w:t>
        </w:r>
      </w:hyperlink>
    </w:p>
    <w:p w14:paraId="332B3703" w14:textId="66C1F6C7" w:rsidR="006E1715" w:rsidRPr="006E1715" w:rsidRDefault="006E1715" w:rsidP="006E1715">
      <w:pPr>
        <w:pStyle w:val="Standard1"/>
        <w:snapToGrid w:val="0"/>
        <w:rPr>
          <w:rStyle w:val="Hyperlink"/>
          <w:rFonts w:ascii="Arial" w:hAnsi="Arial" w:cs="Arial"/>
          <w:sz w:val="22"/>
          <w:szCs w:val="22"/>
          <w:lang w:val="en-US"/>
        </w:rPr>
      </w:pPr>
    </w:p>
    <w:p w14:paraId="2BE15856" w14:textId="77777777" w:rsidR="006E1715" w:rsidRPr="006E1715" w:rsidRDefault="006E1715" w:rsidP="006E1715">
      <w:pPr>
        <w:pStyle w:val="Standard1"/>
        <w:snapToGrid w:val="0"/>
        <w:rPr>
          <w:rStyle w:val="Hyperlink"/>
          <w:rFonts w:ascii="Arial" w:hAnsi="Arial" w:cs="Arial"/>
          <w:sz w:val="22"/>
          <w:szCs w:val="22"/>
          <w:lang w:val="en-US"/>
        </w:rPr>
      </w:pPr>
    </w:p>
    <w:p w14:paraId="7F06A5B8" w14:textId="77777777" w:rsidR="006E1715" w:rsidRPr="006E1715" w:rsidRDefault="006E1715" w:rsidP="006E1715">
      <w:pPr>
        <w:pStyle w:val="Standard1"/>
        <w:snapToGrid w:val="0"/>
        <w:rPr>
          <w:rFonts w:ascii="Arial" w:hAnsi="Arial" w:cs="Arial"/>
          <w:b/>
          <w:sz w:val="22"/>
          <w:szCs w:val="22"/>
          <w:lang w:val="en-US"/>
        </w:rPr>
      </w:pPr>
      <w:r w:rsidRPr="006E1715">
        <w:rPr>
          <w:rFonts w:ascii="Arial" w:hAnsi="Arial" w:cs="Arial"/>
          <w:b/>
          <w:sz w:val="22"/>
          <w:szCs w:val="22"/>
          <w:lang w:val="en-US"/>
        </w:rPr>
        <w:t>Press contact PR agency:</w:t>
      </w:r>
    </w:p>
    <w:p w14:paraId="3D1072D0" w14:textId="77777777" w:rsidR="006E1715" w:rsidRPr="006E1715" w:rsidRDefault="006E1715" w:rsidP="006E1715">
      <w:pPr>
        <w:pStyle w:val="Standard1"/>
        <w:snapToGrid w:val="0"/>
        <w:rPr>
          <w:rFonts w:ascii="Arial" w:hAnsi="Arial" w:cs="Arial"/>
          <w:sz w:val="22"/>
          <w:szCs w:val="22"/>
          <w:lang w:val="en-US"/>
        </w:rPr>
      </w:pPr>
      <w:r w:rsidRPr="006E1715">
        <w:rPr>
          <w:rFonts w:ascii="Arial" w:hAnsi="Arial" w:cs="Arial"/>
          <w:sz w:val="22"/>
          <w:szCs w:val="22"/>
          <w:lang w:val="en-US"/>
        </w:rPr>
        <w:t>SAMS Network</w:t>
      </w:r>
    </w:p>
    <w:p w14:paraId="3B116FDA" w14:textId="77777777" w:rsidR="006E1715" w:rsidRPr="006E1715" w:rsidRDefault="006E1715" w:rsidP="006E1715">
      <w:pPr>
        <w:pStyle w:val="Standard1"/>
        <w:snapToGrid w:val="0"/>
        <w:rPr>
          <w:rFonts w:ascii="Arial" w:hAnsi="Arial" w:cs="Arial"/>
          <w:sz w:val="22"/>
          <w:szCs w:val="22"/>
          <w:lang w:val="en-US"/>
        </w:rPr>
      </w:pPr>
      <w:r w:rsidRPr="006E1715">
        <w:rPr>
          <w:rFonts w:ascii="Arial" w:hAnsi="Arial" w:cs="Arial"/>
          <w:sz w:val="22"/>
          <w:szCs w:val="22"/>
          <w:lang w:val="en-US"/>
        </w:rPr>
        <w:t>Michael Hennen</w:t>
      </w:r>
    </w:p>
    <w:p w14:paraId="26FCD351" w14:textId="77777777" w:rsidR="006E1715" w:rsidRPr="006E1715" w:rsidRDefault="006E1715" w:rsidP="006E1715">
      <w:pPr>
        <w:pStyle w:val="Standard1"/>
        <w:snapToGrid w:val="0"/>
        <w:rPr>
          <w:rFonts w:ascii="Arial" w:hAnsi="Arial" w:cs="Arial"/>
          <w:sz w:val="22"/>
          <w:szCs w:val="22"/>
          <w:lang w:val="en-US"/>
        </w:rPr>
      </w:pPr>
      <w:r w:rsidRPr="006E1715">
        <w:rPr>
          <w:rFonts w:ascii="Arial" w:hAnsi="Arial" w:cs="Arial"/>
          <w:sz w:val="22"/>
          <w:szCs w:val="22"/>
          <w:lang w:val="en-US"/>
        </w:rPr>
        <w:t>Phone: +49-2405-4526720</w:t>
      </w:r>
    </w:p>
    <w:p w14:paraId="4C438B17" w14:textId="372355A1" w:rsidR="006E1715" w:rsidRPr="006E1715" w:rsidRDefault="003469E9" w:rsidP="006E1715">
      <w:pPr>
        <w:pStyle w:val="Standard1"/>
        <w:snapToGrid w:val="0"/>
        <w:rPr>
          <w:rFonts w:ascii="Arial" w:hAnsi="Arial" w:cs="Arial"/>
          <w:sz w:val="22"/>
          <w:szCs w:val="22"/>
          <w:lang w:val="en-US"/>
        </w:rPr>
      </w:pPr>
      <w:hyperlink r:id="rId16" w:history="1">
        <w:hyperlink r:id="rId17" w:history="1">
          <w:r w:rsidR="006E1715" w:rsidRPr="006E1715">
            <w:rPr>
              <w:rStyle w:val="Hyperlink"/>
              <w:rFonts w:ascii="Arial" w:hAnsi="Arial" w:cs="Arial"/>
              <w:sz w:val="22"/>
              <w:szCs w:val="22"/>
              <w:lang w:val="en-US"/>
            </w:rPr>
            <w:t>rts@sams-network.com</w:t>
          </w:r>
        </w:hyperlink>
      </w:hyperlink>
    </w:p>
    <w:p w14:paraId="563BC1D4" w14:textId="77777777" w:rsidR="006E1715" w:rsidRPr="006E1715" w:rsidRDefault="003469E9" w:rsidP="006E1715">
      <w:pPr>
        <w:pStyle w:val="Standard1"/>
        <w:rPr>
          <w:rStyle w:val="Hyperlink"/>
          <w:rFonts w:ascii="Arial" w:hAnsi="Arial" w:cs="Arial"/>
          <w:sz w:val="22"/>
          <w:szCs w:val="22"/>
          <w:lang w:val="en-US"/>
        </w:rPr>
      </w:pPr>
      <w:hyperlink r:id="rId18" w:history="1">
        <w:r w:rsidR="006E1715" w:rsidRPr="006E1715">
          <w:rPr>
            <w:rStyle w:val="Hyperlink"/>
            <w:rFonts w:ascii="Arial" w:hAnsi="Arial" w:cs="Arial"/>
            <w:sz w:val="22"/>
            <w:szCs w:val="22"/>
            <w:lang w:val="en-US"/>
          </w:rPr>
          <w:t>www.sams-network.com</w:t>
        </w:r>
      </w:hyperlink>
    </w:p>
    <w:p w14:paraId="6BB74CCC" w14:textId="77777777" w:rsidR="006E1715" w:rsidRPr="006E1715" w:rsidRDefault="006E1715" w:rsidP="006E1715">
      <w:pPr>
        <w:spacing w:line="240" w:lineRule="auto"/>
        <w:rPr>
          <w:b/>
          <w:bCs/>
        </w:rPr>
      </w:pPr>
    </w:p>
    <w:p w14:paraId="720A1A3A" w14:textId="77777777" w:rsidR="006E1715" w:rsidRPr="006E1715" w:rsidRDefault="006E1715" w:rsidP="006E1715">
      <w:pPr>
        <w:spacing w:line="240" w:lineRule="auto"/>
        <w:rPr>
          <w:b/>
          <w:bCs/>
        </w:rPr>
      </w:pPr>
      <w:r w:rsidRPr="006E1715">
        <w:rPr>
          <w:b/>
          <w:bCs/>
        </w:rPr>
        <w:t>Please send print publications to:</w:t>
      </w:r>
    </w:p>
    <w:p w14:paraId="089D2779" w14:textId="77777777" w:rsidR="006E1715" w:rsidRPr="006E1715" w:rsidRDefault="006E1715" w:rsidP="006E1715">
      <w:pPr>
        <w:pStyle w:val="Standard1"/>
        <w:snapToGrid w:val="0"/>
        <w:rPr>
          <w:rFonts w:ascii="Arial" w:hAnsi="Arial" w:cs="Arial"/>
          <w:sz w:val="22"/>
          <w:szCs w:val="22"/>
          <w:lang w:val="en-US"/>
        </w:rPr>
      </w:pPr>
      <w:r w:rsidRPr="006E1715">
        <w:rPr>
          <w:rFonts w:ascii="Arial" w:hAnsi="Arial" w:cs="Arial"/>
          <w:sz w:val="22"/>
          <w:szCs w:val="22"/>
          <w:lang w:val="en-US"/>
        </w:rPr>
        <w:t xml:space="preserve">SAMS Network </w:t>
      </w:r>
    </w:p>
    <w:p w14:paraId="0FFFFEF0" w14:textId="77777777" w:rsidR="006E1715" w:rsidRPr="001541C2" w:rsidRDefault="006E1715" w:rsidP="006E1715">
      <w:pPr>
        <w:pStyle w:val="Standard1"/>
        <w:snapToGrid w:val="0"/>
        <w:rPr>
          <w:rFonts w:ascii="Arial" w:hAnsi="Arial" w:cs="Arial"/>
          <w:sz w:val="22"/>
          <w:szCs w:val="22"/>
        </w:rPr>
      </w:pPr>
      <w:r w:rsidRPr="001541C2">
        <w:rPr>
          <w:rFonts w:ascii="Arial" w:hAnsi="Arial" w:cs="Arial"/>
          <w:sz w:val="22"/>
          <w:szCs w:val="22"/>
        </w:rPr>
        <w:t xml:space="preserve">Sales And Management Services </w:t>
      </w:r>
    </w:p>
    <w:p w14:paraId="6AE3F695" w14:textId="77777777" w:rsidR="006E1715" w:rsidRPr="001541C2" w:rsidRDefault="006E1715" w:rsidP="006E1715">
      <w:pPr>
        <w:pStyle w:val="Standard1"/>
        <w:snapToGrid w:val="0"/>
        <w:rPr>
          <w:rFonts w:ascii="Arial" w:hAnsi="Arial" w:cs="Arial"/>
          <w:sz w:val="22"/>
          <w:szCs w:val="22"/>
        </w:rPr>
      </w:pPr>
      <w:r w:rsidRPr="001541C2">
        <w:rPr>
          <w:rFonts w:ascii="Arial" w:hAnsi="Arial" w:cs="Arial"/>
          <w:sz w:val="22"/>
          <w:szCs w:val="22"/>
        </w:rPr>
        <w:t xml:space="preserve">Michael Hennen </w:t>
      </w:r>
    </w:p>
    <w:p w14:paraId="46779136" w14:textId="77777777" w:rsidR="006E1715" w:rsidRPr="001541C2" w:rsidRDefault="006E1715" w:rsidP="006E1715">
      <w:pPr>
        <w:pStyle w:val="Standard1"/>
        <w:snapToGrid w:val="0"/>
        <w:rPr>
          <w:rFonts w:ascii="Arial" w:hAnsi="Arial" w:cs="Arial"/>
          <w:sz w:val="22"/>
          <w:szCs w:val="22"/>
        </w:rPr>
      </w:pPr>
      <w:r w:rsidRPr="001541C2">
        <w:rPr>
          <w:rFonts w:ascii="Arial" w:hAnsi="Arial" w:cs="Arial"/>
          <w:sz w:val="22"/>
          <w:szCs w:val="22"/>
        </w:rPr>
        <w:t xml:space="preserve">Zechenstraße 29 </w:t>
      </w:r>
    </w:p>
    <w:p w14:paraId="740AB1C9" w14:textId="77777777" w:rsidR="006E1715" w:rsidRPr="006E1715" w:rsidRDefault="006E1715" w:rsidP="006E1715">
      <w:pPr>
        <w:pStyle w:val="Standard1"/>
        <w:snapToGrid w:val="0"/>
        <w:rPr>
          <w:rFonts w:ascii="Arial" w:hAnsi="Arial" w:cs="Arial"/>
          <w:sz w:val="22"/>
          <w:szCs w:val="22"/>
          <w:lang w:val="en-US"/>
        </w:rPr>
      </w:pPr>
      <w:r w:rsidRPr="006E1715">
        <w:rPr>
          <w:rFonts w:ascii="Arial" w:hAnsi="Arial" w:cs="Arial"/>
          <w:sz w:val="22"/>
          <w:szCs w:val="22"/>
          <w:lang w:val="en-US"/>
        </w:rPr>
        <w:t xml:space="preserve">52146 Würselen </w:t>
      </w:r>
    </w:p>
    <w:p w14:paraId="59535ECF" w14:textId="77777777" w:rsidR="006E1715" w:rsidRPr="006E1715" w:rsidRDefault="006E1715" w:rsidP="006E1715">
      <w:pPr>
        <w:pStyle w:val="Standard1"/>
        <w:snapToGrid w:val="0"/>
        <w:rPr>
          <w:rFonts w:ascii="Arial" w:hAnsi="Arial" w:cs="Arial"/>
          <w:sz w:val="22"/>
          <w:szCs w:val="22"/>
          <w:lang w:val="en-US"/>
        </w:rPr>
      </w:pPr>
      <w:r w:rsidRPr="006E1715">
        <w:rPr>
          <w:rFonts w:ascii="Arial" w:hAnsi="Arial" w:cs="Arial"/>
          <w:sz w:val="22"/>
          <w:szCs w:val="22"/>
          <w:lang w:val="en-US"/>
        </w:rPr>
        <w:t xml:space="preserve">Germany </w:t>
      </w:r>
    </w:p>
    <w:p w14:paraId="6E690F87" w14:textId="77777777" w:rsidR="006E1715" w:rsidRPr="006E1715" w:rsidRDefault="006E1715" w:rsidP="006E1715">
      <w:pPr>
        <w:spacing w:line="240" w:lineRule="auto"/>
        <w:rPr>
          <w:b/>
          <w:bCs/>
          <w:highlight w:val="yellow"/>
        </w:rPr>
      </w:pPr>
    </w:p>
    <w:p w14:paraId="4F859033" w14:textId="77777777" w:rsidR="006E1715" w:rsidRPr="006E1715" w:rsidRDefault="006E1715" w:rsidP="006E1715">
      <w:pPr>
        <w:spacing w:line="240" w:lineRule="auto"/>
        <w:rPr>
          <w:b/>
          <w:bCs/>
        </w:rPr>
      </w:pPr>
      <w:r w:rsidRPr="006E1715">
        <w:rPr>
          <w:b/>
          <w:bCs/>
        </w:rPr>
        <w:t>Please send links to digital publications to:</w:t>
      </w:r>
    </w:p>
    <w:p w14:paraId="7729C0EC" w14:textId="6198C55F" w:rsidR="006E1715" w:rsidRPr="006E1715" w:rsidRDefault="003469E9" w:rsidP="006E1715">
      <w:hyperlink r:id="rId19" w:history="1">
        <w:r w:rsidR="006E1715" w:rsidRPr="006E1715">
          <w:rPr>
            <w:rStyle w:val="Hyperlink"/>
          </w:rPr>
          <w:t>office@sams-network.com</w:t>
        </w:r>
      </w:hyperlink>
    </w:p>
    <w:sectPr w:rsidR="006E1715" w:rsidRPr="006E1715" w:rsidSect="00981028">
      <w:headerReference w:type="default" r:id="rId20"/>
      <w:footerReference w:type="default" r:id="rId21"/>
      <w:pgSz w:w="11906" w:h="16838"/>
      <w:pgMar w:top="1247" w:right="1701" w:bottom="1134" w:left="1418" w:header="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A7509F" w14:textId="77777777" w:rsidR="00592252" w:rsidRDefault="00592252" w:rsidP="00F61522">
      <w:r>
        <w:separator/>
      </w:r>
    </w:p>
  </w:endnote>
  <w:endnote w:type="continuationSeparator" w:id="0">
    <w:p w14:paraId="628A4606" w14:textId="77777777" w:rsidR="00592252" w:rsidRDefault="00592252" w:rsidP="00F61522">
      <w:r>
        <w:continuationSeparator/>
      </w:r>
    </w:p>
  </w:endnote>
  <w:endnote w:type="continuationNotice" w:id="1">
    <w:p w14:paraId="2A468AE9" w14:textId="77777777" w:rsidR="00592252" w:rsidRDefault="00592252">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Hind107 Light">
    <w:panose1 w:val="02000000000000000000"/>
    <w:charset w:val="00"/>
    <w:family w:val="auto"/>
    <w:pitch w:val="variable"/>
    <w:sig w:usb0="00008007" w:usb1="00000000" w:usb2="00000000" w:usb3="00000000" w:csb0="00000093" w:csb1="00000000"/>
  </w:font>
  <w:font w:name="PMingLiU">
    <w:altName w:val="新細明體"/>
    <w:panose1 w:val="02010601000101010101"/>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EC32D3" w14:textId="77777777" w:rsidR="009C6D45" w:rsidRDefault="009C6D45" w:rsidP="00D07129">
    <w:pPr>
      <w:pStyle w:val="Standard1"/>
      <w:ind w:right="283"/>
      <w:rPr>
        <w:rFonts w:ascii="Arial" w:hAnsi="Arial" w:cs="Arial"/>
        <w:b/>
        <w:bCs/>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157D43" w14:textId="77777777" w:rsidR="00592252" w:rsidRDefault="00592252" w:rsidP="00F61522">
      <w:r>
        <w:separator/>
      </w:r>
    </w:p>
  </w:footnote>
  <w:footnote w:type="continuationSeparator" w:id="0">
    <w:p w14:paraId="694510CE" w14:textId="77777777" w:rsidR="00592252" w:rsidRDefault="00592252" w:rsidP="00F61522">
      <w:r>
        <w:continuationSeparator/>
      </w:r>
    </w:p>
  </w:footnote>
  <w:footnote w:type="continuationNotice" w:id="1">
    <w:p w14:paraId="0C5C3B46" w14:textId="77777777" w:rsidR="00592252" w:rsidRDefault="00592252">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BE18AE" w14:textId="77777777" w:rsidR="009C6D45" w:rsidRPr="00BD2850" w:rsidRDefault="009C6D45" w:rsidP="00114352">
    <w:pPr>
      <w:pStyle w:val="Pressemitteilung"/>
      <w:spacing w:before="0" w:after="0" w:line="240" w:lineRule="auto"/>
      <w:jc w:val="right"/>
    </w:pPr>
  </w:p>
  <w:p w14:paraId="34C5B35D" w14:textId="77777777" w:rsidR="009C6D45" w:rsidRPr="00BD2850" w:rsidRDefault="009C6D45" w:rsidP="00114352">
    <w:pPr>
      <w:pStyle w:val="Pressemitteilung"/>
      <w:spacing w:before="0" w:after="0" w:line="240" w:lineRule="auto"/>
      <w:jc w:val="right"/>
    </w:pPr>
  </w:p>
  <w:p w14:paraId="1F7EBCB2" w14:textId="77777777" w:rsidR="009C6D45" w:rsidRPr="00BD2850" w:rsidRDefault="009C6D45" w:rsidP="00114352">
    <w:pPr>
      <w:pStyle w:val="Pressemitteilung"/>
      <w:spacing w:before="0" w:after="0" w:line="240" w:lineRule="auto"/>
      <w:jc w:val="right"/>
    </w:pPr>
  </w:p>
  <w:p w14:paraId="5C19BE32" w14:textId="77777777" w:rsidR="009C6D45" w:rsidRPr="00BD2850" w:rsidRDefault="009C6D45" w:rsidP="00114352">
    <w:pPr>
      <w:pStyle w:val="Pressemitteilung"/>
      <w:spacing w:before="0" w:after="0" w:line="240" w:lineRule="auto"/>
      <w:jc w:val="right"/>
    </w:pPr>
  </w:p>
  <w:p w14:paraId="62A27395" w14:textId="77777777" w:rsidR="009C6D45" w:rsidRPr="00BD2850" w:rsidRDefault="009C6D45" w:rsidP="00114352">
    <w:pPr>
      <w:pStyle w:val="Pressemitteilung"/>
      <w:spacing w:before="0" w:after="0" w:line="240" w:lineRule="auto"/>
      <w:jc w:val="right"/>
    </w:pPr>
  </w:p>
  <w:p w14:paraId="0D38F8CB" w14:textId="77777777" w:rsidR="009C6D45" w:rsidRPr="00BD2850" w:rsidRDefault="009C6D45" w:rsidP="00114352">
    <w:pPr>
      <w:pStyle w:val="Pressemitteilung"/>
      <w:spacing w:before="0" w:after="0" w:line="240" w:lineRule="auto"/>
      <w:jc w:val="right"/>
    </w:pPr>
  </w:p>
  <w:p w14:paraId="5DAD392B" w14:textId="77777777" w:rsidR="009C6D45" w:rsidRPr="00BD2850" w:rsidRDefault="009C6D45" w:rsidP="00114352">
    <w:pPr>
      <w:pStyle w:val="Pressemitteilung"/>
      <w:spacing w:before="0" w:after="0" w:line="240" w:lineRule="auto"/>
      <w:jc w:val="right"/>
    </w:pPr>
  </w:p>
  <w:p w14:paraId="59771404" w14:textId="77777777" w:rsidR="009C6D45" w:rsidRPr="00BD2850" w:rsidRDefault="009C6D45" w:rsidP="00114352">
    <w:pPr>
      <w:pStyle w:val="Pressemitteilung"/>
      <w:spacing w:before="0" w:after="0" w:line="240" w:lineRule="auto"/>
      <w:jc w:val="right"/>
    </w:pPr>
  </w:p>
  <w:p w14:paraId="4847BEC9" w14:textId="77777777" w:rsidR="009C6D45" w:rsidRPr="00BD2850" w:rsidRDefault="009C6D45" w:rsidP="00114352">
    <w:pPr>
      <w:pStyle w:val="Pressemitteilung"/>
      <w:spacing w:before="0" w:after="0" w:line="240" w:lineRule="auto"/>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CC6494"/>
    <w:multiLevelType w:val="multilevel"/>
    <w:tmpl w:val="80B41A1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0CB05D11"/>
    <w:multiLevelType w:val="hybridMultilevel"/>
    <w:tmpl w:val="B6EABC0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2A4974DF"/>
    <w:multiLevelType w:val="hybridMultilevel"/>
    <w:tmpl w:val="056671BC"/>
    <w:lvl w:ilvl="0" w:tplc="8302475C">
      <w:start w:val="22"/>
      <w:numFmt w:val="bullet"/>
      <w:lvlText w:val="-"/>
      <w:lvlJc w:val="left"/>
      <w:pPr>
        <w:ind w:left="720" w:hanging="360"/>
      </w:pPr>
      <w:rPr>
        <w:rFonts w:ascii="Hind107 Light" w:eastAsiaTheme="minorEastAsia" w:hAnsi="Hind107 Light" w:cs="Hind107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94063E4"/>
    <w:multiLevelType w:val="hybridMultilevel"/>
    <w:tmpl w:val="D374C43A"/>
    <w:lvl w:ilvl="0" w:tplc="04070001">
      <w:start w:val="1"/>
      <w:numFmt w:val="bullet"/>
      <w:lvlText w:val=""/>
      <w:lvlJc w:val="left"/>
      <w:pPr>
        <w:ind w:left="1428" w:hanging="360"/>
      </w:pPr>
      <w:rPr>
        <w:rFonts w:ascii="Symbol" w:hAnsi="Symbol" w:hint="default"/>
      </w:rPr>
    </w:lvl>
    <w:lvl w:ilvl="1" w:tplc="04070003" w:tentative="1">
      <w:start w:val="1"/>
      <w:numFmt w:val="bullet"/>
      <w:lvlText w:val="o"/>
      <w:lvlJc w:val="left"/>
      <w:pPr>
        <w:ind w:left="2148" w:hanging="360"/>
      </w:pPr>
      <w:rPr>
        <w:rFonts w:ascii="Courier New" w:hAnsi="Courier New" w:cs="Courier New" w:hint="default"/>
      </w:rPr>
    </w:lvl>
    <w:lvl w:ilvl="2" w:tplc="04070005" w:tentative="1">
      <w:start w:val="1"/>
      <w:numFmt w:val="bullet"/>
      <w:lvlText w:val=""/>
      <w:lvlJc w:val="left"/>
      <w:pPr>
        <w:ind w:left="2868" w:hanging="360"/>
      </w:pPr>
      <w:rPr>
        <w:rFonts w:ascii="Wingdings" w:hAnsi="Wingdings" w:hint="default"/>
      </w:rPr>
    </w:lvl>
    <w:lvl w:ilvl="3" w:tplc="04070001" w:tentative="1">
      <w:start w:val="1"/>
      <w:numFmt w:val="bullet"/>
      <w:lvlText w:val=""/>
      <w:lvlJc w:val="left"/>
      <w:pPr>
        <w:ind w:left="3588" w:hanging="360"/>
      </w:pPr>
      <w:rPr>
        <w:rFonts w:ascii="Symbol" w:hAnsi="Symbol" w:hint="default"/>
      </w:rPr>
    </w:lvl>
    <w:lvl w:ilvl="4" w:tplc="04070003" w:tentative="1">
      <w:start w:val="1"/>
      <w:numFmt w:val="bullet"/>
      <w:lvlText w:val="o"/>
      <w:lvlJc w:val="left"/>
      <w:pPr>
        <w:ind w:left="4308" w:hanging="360"/>
      </w:pPr>
      <w:rPr>
        <w:rFonts w:ascii="Courier New" w:hAnsi="Courier New" w:cs="Courier New" w:hint="default"/>
      </w:rPr>
    </w:lvl>
    <w:lvl w:ilvl="5" w:tplc="04070005" w:tentative="1">
      <w:start w:val="1"/>
      <w:numFmt w:val="bullet"/>
      <w:lvlText w:val=""/>
      <w:lvlJc w:val="left"/>
      <w:pPr>
        <w:ind w:left="5028" w:hanging="360"/>
      </w:pPr>
      <w:rPr>
        <w:rFonts w:ascii="Wingdings" w:hAnsi="Wingdings" w:hint="default"/>
      </w:rPr>
    </w:lvl>
    <w:lvl w:ilvl="6" w:tplc="04070001" w:tentative="1">
      <w:start w:val="1"/>
      <w:numFmt w:val="bullet"/>
      <w:lvlText w:val=""/>
      <w:lvlJc w:val="left"/>
      <w:pPr>
        <w:ind w:left="5748" w:hanging="360"/>
      </w:pPr>
      <w:rPr>
        <w:rFonts w:ascii="Symbol" w:hAnsi="Symbol" w:hint="default"/>
      </w:rPr>
    </w:lvl>
    <w:lvl w:ilvl="7" w:tplc="04070003" w:tentative="1">
      <w:start w:val="1"/>
      <w:numFmt w:val="bullet"/>
      <w:lvlText w:val="o"/>
      <w:lvlJc w:val="left"/>
      <w:pPr>
        <w:ind w:left="6468" w:hanging="360"/>
      </w:pPr>
      <w:rPr>
        <w:rFonts w:ascii="Courier New" w:hAnsi="Courier New" w:cs="Courier New" w:hint="default"/>
      </w:rPr>
    </w:lvl>
    <w:lvl w:ilvl="8" w:tplc="04070005" w:tentative="1">
      <w:start w:val="1"/>
      <w:numFmt w:val="bullet"/>
      <w:lvlText w:val=""/>
      <w:lvlJc w:val="left"/>
      <w:pPr>
        <w:ind w:left="7188" w:hanging="360"/>
      </w:pPr>
      <w:rPr>
        <w:rFonts w:ascii="Wingdings" w:hAnsi="Wingdings" w:hint="default"/>
      </w:rPr>
    </w:lvl>
  </w:abstractNum>
  <w:num w:numId="1">
    <w:abstractNumId w:val="1"/>
  </w:num>
  <w:num w:numId="2">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efaultTabStop w:val="708"/>
  <w:hyphenationZone w:val="425"/>
  <w:drawingGridHorizontalSpacing w:val="120"/>
  <w:displayHorizontalDrawingGridEvery w:val="2"/>
  <w:characterSpacingControl w:val="doNotCompress"/>
  <w:hdrShapeDefaults>
    <o:shapedefaults v:ext="edit" spidmax="3072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3srQwtDAwM7IwMDRU0lEKTi0uzszPAykwrAUAgyU7qiwAAAA="/>
  </w:docVars>
  <w:rsids>
    <w:rsidRoot w:val="00D108AC"/>
    <w:rsid w:val="0000043A"/>
    <w:rsid w:val="00003FA7"/>
    <w:rsid w:val="00006D58"/>
    <w:rsid w:val="00010369"/>
    <w:rsid w:val="00010745"/>
    <w:rsid w:val="00011D55"/>
    <w:rsid w:val="00016677"/>
    <w:rsid w:val="00021457"/>
    <w:rsid w:val="00027983"/>
    <w:rsid w:val="000301FE"/>
    <w:rsid w:val="000355AD"/>
    <w:rsid w:val="00035738"/>
    <w:rsid w:val="00042600"/>
    <w:rsid w:val="00043787"/>
    <w:rsid w:val="00045E58"/>
    <w:rsid w:val="00047E06"/>
    <w:rsid w:val="00050C80"/>
    <w:rsid w:val="000528BF"/>
    <w:rsid w:val="000553FB"/>
    <w:rsid w:val="00055E5D"/>
    <w:rsid w:val="00060E62"/>
    <w:rsid w:val="00060E6A"/>
    <w:rsid w:val="0006483E"/>
    <w:rsid w:val="00073E7D"/>
    <w:rsid w:val="00074F95"/>
    <w:rsid w:val="00077BFF"/>
    <w:rsid w:val="000865C6"/>
    <w:rsid w:val="00086C00"/>
    <w:rsid w:val="00091542"/>
    <w:rsid w:val="00092E50"/>
    <w:rsid w:val="0009529F"/>
    <w:rsid w:val="00096758"/>
    <w:rsid w:val="0009734E"/>
    <w:rsid w:val="000A1392"/>
    <w:rsid w:val="000A2C1E"/>
    <w:rsid w:val="000A2EAF"/>
    <w:rsid w:val="000A30F4"/>
    <w:rsid w:val="000A394C"/>
    <w:rsid w:val="000A4662"/>
    <w:rsid w:val="000A49D5"/>
    <w:rsid w:val="000A4B1D"/>
    <w:rsid w:val="000A5336"/>
    <w:rsid w:val="000A7084"/>
    <w:rsid w:val="000B2D97"/>
    <w:rsid w:val="000B53F9"/>
    <w:rsid w:val="000B6F0B"/>
    <w:rsid w:val="000C0962"/>
    <w:rsid w:val="000D66D4"/>
    <w:rsid w:val="000D68BA"/>
    <w:rsid w:val="000E2207"/>
    <w:rsid w:val="000E2307"/>
    <w:rsid w:val="000E395C"/>
    <w:rsid w:val="000E736A"/>
    <w:rsid w:val="000F15EB"/>
    <w:rsid w:val="000F34E8"/>
    <w:rsid w:val="000F5B7E"/>
    <w:rsid w:val="00100CE2"/>
    <w:rsid w:val="00101DF6"/>
    <w:rsid w:val="0010549C"/>
    <w:rsid w:val="00105BFE"/>
    <w:rsid w:val="0011134D"/>
    <w:rsid w:val="00114352"/>
    <w:rsid w:val="001225EF"/>
    <w:rsid w:val="00123D77"/>
    <w:rsid w:val="0012751A"/>
    <w:rsid w:val="00132DD8"/>
    <w:rsid w:val="00135EBC"/>
    <w:rsid w:val="00136E20"/>
    <w:rsid w:val="0014653E"/>
    <w:rsid w:val="0014730F"/>
    <w:rsid w:val="00150FB6"/>
    <w:rsid w:val="0015222C"/>
    <w:rsid w:val="001541C2"/>
    <w:rsid w:val="00157343"/>
    <w:rsid w:val="00157749"/>
    <w:rsid w:val="00161A0A"/>
    <w:rsid w:val="0016602D"/>
    <w:rsid w:val="001677C9"/>
    <w:rsid w:val="00171ECF"/>
    <w:rsid w:val="00175EB3"/>
    <w:rsid w:val="00181222"/>
    <w:rsid w:val="00184D6F"/>
    <w:rsid w:val="001854B5"/>
    <w:rsid w:val="001877DA"/>
    <w:rsid w:val="00187AFE"/>
    <w:rsid w:val="00191804"/>
    <w:rsid w:val="00191F41"/>
    <w:rsid w:val="00192298"/>
    <w:rsid w:val="001A1ABC"/>
    <w:rsid w:val="001A277C"/>
    <w:rsid w:val="001A54E4"/>
    <w:rsid w:val="001A6A2A"/>
    <w:rsid w:val="001B0700"/>
    <w:rsid w:val="001B1878"/>
    <w:rsid w:val="001B6B34"/>
    <w:rsid w:val="001B6F6B"/>
    <w:rsid w:val="001C0038"/>
    <w:rsid w:val="001C1D01"/>
    <w:rsid w:val="001D055C"/>
    <w:rsid w:val="001E2E5F"/>
    <w:rsid w:val="001E3D01"/>
    <w:rsid w:val="001E4FB1"/>
    <w:rsid w:val="001E6992"/>
    <w:rsid w:val="001E7371"/>
    <w:rsid w:val="001F3C32"/>
    <w:rsid w:val="001F64F6"/>
    <w:rsid w:val="00203DCB"/>
    <w:rsid w:val="002065F2"/>
    <w:rsid w:val="00210F37"/>
    <w:rsid w:val="0021138F"/>
    <w:rsid w:val="00212286"/>
    <w:rsid w:val="00223722"/>
    <w:rsid w:val="00231F74"/>
    <w:rsid w:val="002368AC"/>
    <w:rsid w:val="002376DB"/>
    <w:rsid w:val="002438D8"/>
    <w:rsid w:val="0024658F"/>
    <w:rsid w:val="00253205"/>
    <w:rsid w:val="002571A3"/>
    <w:rsid w:val="00257863"/>
    <w:rsid w:val="0025796B"/>
    <w:rsid w:val="00261670"/>
    <w:rsid w:val="00265C83"/>
    <w:rsid w:val="00267835"/>
    <w:rsid w:val="00272F49"/>
    <w:rsid w:val="00273C3B"/>
    <w:rsid w:val="00286CC1"/>
    <w:rsid w:val="002872D2"/>
    <w:rsid w:val="00287AE3"/>
    <w:rsid w:val="00292D50"/>
    <w:rsid w:val="00295B88"/>
    <w:rsid w:val="0029792A"/>
    <w:rsid w:val="00297A5C"/>
    <w:rsid w:val="002A0375"/>
    <w:rsid w:val="002A1662"/>
    <w:rsid w:val="002A35FE"/>
    <w:rsid w:val="002A7A02"/>
    <w:rsid w:val="002B14DE"/>
    <w:rsid w:val="002B28B4"/>
    <w:rsid w:val="002B4B21"/>
    <w:rsid w:val="002B5DD9"/>
    <w:rsid w:val="002B60AA"/>
    <w:rsid w:val="002C28DA"/>
    <w:rsid w:val="002C4D3A"/>
    <w:rsid w:val="002C6553"/>
    <w:rsid w:val="002C6A1D"/>
    <w:rsid w:val="002D1383"/>
    <w:rsid w:val="002D3F17"/>
    <w:rsid w:val="002D56A3"/>
    <w:rsid w:val="002E333A"/>
    <w:rsid w:val="002F035E"/>
    <w:rsid w:val="002F066A"/>
    <w:rsid w:val="002F0D88"/>
    <w:rsid w:val="002F14A0"/>
    <w:rsid w:val="002F16A9"/>
    <w:rsid w:val="002F1A60"/>
    <w:rsid w:val="002F1E42"/>
    <w:rsid w:val="002F2955"/>
    <w:rsid w:val="002F6466"/>
    <w:rsid w:val="00300096"/>
    <w:rsid w:val="00310485"/>
    <w:rsid w:val="0031068D"/>
    <w:rsid w:val="00311214"/>
    <w:rsid w:val="00316678"/>
    <w:rsid w:val="00326C58"/>
    <w:rsid w:val="00331264"/>
    <w:rsid w:val="00333267"/>
    <w:rsid w:val="0033387F"/>
    <w:rsid w:val="00333EB3"/>
    <w:rsid w:val="00334450"/>
    <w:rsid w:val="0033610A"/>
    <w:rsid w:val="00336657"/>
    <w:rsid w:val="00337468"/>
    <w:rsid w:val="0034162E"/>
    <w:rsid w:val="0034266E"/>
    <w:rsid w:val="00344249"/>
    <w:rsid w:val="00345375"/>
    <w:rsid w:val="003469E9"/>
    <w:rsid w:val="00350002"/>
    <w:rsid w:val="00353C44"/>
    <w:rsid w:val="0035632F"/>
    <w:rsid w:val="00360338"/>
    <w:rsid w:val="00361541"/>
    <w:rsid w:val="003674FC"/>
    <w:rsid w:val="003701D6"/>
    <w:rsid w:val="00371CDB"/>
    <w:rsid w:val="00381183"/>
    <w:rsid w:val="00381FAE"/>
    <w:rsid w:val="003839C2"/>
    <w:rsid w:val="003853EC"/>
    <w:rsid w:val="00385A11"/>
    <w:rsid w:val="00386E85"/>
    <w:rsid w:val="00394EEA"/>
    <w:rsid w:val="003A0171"/>
    <w:rsid w:val="003A493E"/>
    <w:rsid w:val="003A610D"/>
    <w:rsid w:val="003A7091"/>
    <w:rsid w:val="003B002F"/>
    <w:rsid w:val="003B7234"/>
    <w:rsid w:val="003B7808"/>
    <w:rsid w:val="003C513C"/>
    <w:rsid w:val="003D0210"/>
    <w:rsid w:val="003D4675"/>
    <w:rsid w:val="003D5ED4"/>
    <w:rsid w:val="003E397A"/>
    <w:rsid w:val="003E4F91"/>
    <w:rsid w:val="003E6413"/>
    <w:rsid w:val="003E64B3"/>
    <w:rsid w:val="003F3269"/>
    <w:rsid w:val="003F58FE"/>
    <w:rsid w:val="003F62FC"/>
    <w:rsid w:val="00405739"/>
    <w:rsid w:val="00413FB9"/>
    <w:rsid w:val="004163E0"/>
    <w:rsid w:val="004201B3"/>
    <w:rsid w:val="004219C7"/>
    <w:rsid w:val="00431604"/>
    <w:rsid w:val="00431F25"/>
    <w:rsid w:val="00443C7F"/>
    <w:rsid w:val="00446472"/>
    <w:rsid w:val="00450C5C"/>
    <w:rsid w:val="00451C75"/>
    <w:rsid w:val="00451E34"/>
    <w:rsid w:val="00453F55"/>
    <w:rsid w:val="00455039"/>
    <w:rsid w:val="00455D31"/>
    <w:rsid w:val="00462316"/>
    <w:rsid w:val="00466A57"/>
    <w:rsid w:val="00475771"/>
    <w:rsid w:val="00476500"/>
    <w:rsid w:val="00480CD4"/>
    <w:rsid w:val="004832A7"/>
    <w:rsid w:val="004841F7"/>
    <w:rsid w:val="00484EBC"/>
    <w:rsid w:val="00485314"/>
    <w:rsid w:val="0048544A"/>
    <w:rsid w:val="00490E6A"/>
    <w:rsid w:val="004930EB"/>
    <w:rsid w:val="004A06AF"/>
    <w:rsid w:val="004A2EEC"/>
    <w:rsid w:val="004A6525"/>
    <w:rsid w:val="004B1541"/>
    <w:rsid w:val="004B1F5D"/>
    <w:rsid w:val="004B35A4"/>
    <w:rsid w:val="004B4B85"/>
    <w:rsid w:val="004B73BD"/>
    <w:rsid w:val="004C7D95"/>
    <w:rsid w:val="004D2177"/>
    <w:rsid w:val="004D34E9"/>
    <w:rsid w:val="004D3BA0"/>
    <w:rsid w:val="004D3D7B"/>
    <w:rsid w:val="004D62EC"/>
    <w:rsid w:val="004D75C5"/>
    <w:rsid w:val="004D7F6A"/>
    <w:rsid w:val="004E4624"/>
    <w:rsid w:val="004F08CB"/>
    <w:rsid w:val="004F548F"/>
    <w:rsid w:val="00505378"/>
    <w:rsid w:val="00513692"/>
    <w:rsid w:val="00514CDB"/>
    <w:rsid w:val="005168E6"/>
    <w:rsid w:val="00527922"/>
    <w:rsid w:val="005368EB"/>
    <w:rsid w:val="00544E33"/>
    <w:rsid w:val="00547C86"/>
    <w:rsid w:val="005502A5"/>
    <w:rsid w:val="0055046D"/>
    <w:rsid w:val="0055155D"/>
    <w:rsid w:val="0055706B"/>
    <w:rsid w:val="00561E70"/>
    <w:rsid w:val="00566927"/>
    <w:rsid w:val="005674E1"/>
    <w:rsid w:val="0058053F"/>
    <w:rsid w:val="00583533"/>
    <w:rsid w:val="005876A1"/>
    <w:rsid w:val="005905AA"/>
    <w:rsid w:val="005920EC"/>
    <w:rsid w:val="00592252"/>
    <w:rsid w:val="005A0778"/>
    <w:rsid w:val="005A656D"/>
    <w:rsid w:val="005B031E"/>
    <w:rsid w:val="005B049C"/>
    <w:rsid w:val="005B2DD3"/>
    <w:rsid w:val="005B4653"/>
    <w:rsid w:val="005C03B2"/>
    <w:rsid w:val="005C35E2"/>
    <w:rsid w:val="005C585A"/>
    <w:rsid w:val="005C6F13"/>
    <w:rsid w:val="005D2D52"/>
    <w:rsid w:val="005E03EB"/>
    <w:rsid w:val="005E2474"/>
    <w:rsid w:val="005E401C"/>
    <w:rsid w:val="005E682B"/>
    <w:rsid w:val="005E6CDD"/>
    <w:rsid w:val="005F08FF"/>
    <w:rsid w:val="005F1760"/>
    <w:rsid w:val="005F2D01"/>
    <w:rsid w:val="005F75C4"/>
    <w:rsid w:val="005F7CEF"/>
    <w:rsid w:val="00600860"/>
    <w:rsid w:val="006061F7"/>
    <w:rsid w:val="00606A72"/>
    <w:rsid w:val="006142D4"/>
    <w:rsid w:val="00623BD6"/>
    <w:rsid w:val="00625E49"/>
    <w:rsid w:val="006269A4"/>
    <w:rsid w:val="00627B30"/>
    <w:rsid w:val="00630751"/>
    <w:rsid w:val="00630E91"/>
    <w:rsid w:val="00635478"/>
    <w:rsid w:val="00640D57"/>
    <w:rsid w:val="00640FFB"/>
    <w:rsid w:val="0064381B"/>
    <w:rsid w:val="0064417B"/>
    <w:rsid w:val="00650D54"/>
    <w:rsid w:val="006551EF"/>
    <w:rsid w:val="006578A1"/>
    <w:rsid w:val="00662015"/>
    <w:rsid w:val="00662AB5"/>
    <w:rsid w:val="00664028"/>
    <w:rsid w:val="00667B3E"/>
    <w:rsid w:val="0067240C"/>
    <w:rsid w:val="00673527"/>
    <w:rsid w:val="00687A8F"/>
    <w:rsid w:val="00690ECD"/>
    <w:rsid w:val="0069359A"/>
    <w:rsid w:val="00696A87"/>
    <w:rsid w:val="006A1238"/>
    <w:rsid w:val="006A1254"/>
    <w:rsid w:val="006A3CB0"/>
    <w:rsid w:val="006A6542"/>
    <w:rsid w:val="006B0EE9"/>
    <w:rsid w:val="006C3B8A"/>
    <w:rsid w:val="006C45B4"/>
    <w:rsid w:val="006C64CD"/>
    <w:rsid w:val="006D162D"/>
    <w:rsid w:val="006D77E3"/>
    <w:rsid w:val="006E1715"/>
    <w:rsid w:val="006E3A49"/>
    <w:rsid w:val="006E3B67"/>
    <w:rsid w:val="006E4456"/>
    <w:rsid w:val="006E78FC"/>
    <w:rsid w:val="006E7CDD"/>
    <w:rsid w:val="006F2F40"/>
    <w:rsid w:val="006F35F5"/>
    <w:rsid w:val="006F6952"/>
    <w:rsid w:val="007008E7"/>
    <w:rsid w:val="00703F23"/>
    <w:rsid w:val="00706359"/>
    <w:rsid w:val="00706CDC"/>
    <w:rsid w:val="007074D1"/>
    <w:rsid w:val="00723D1A"/>
    <w:rsid w:val="0072445C"/>
    <w:rsid w:val="0073065F"/>
    <w:rsid w:val="00730753"/>
    <w:rsid w:val="007347A1"/>
    <w:rsid w:val="00735EA9"/>
    <w:rsid w:val="00735FC8"/>
    <w:rsid w:val="007372D4"/>
    <w:rsid w:val="00740CE2"/>
    <w:rsid w:val="00745D08"/>
    <w:rsid w:val="00745E4D"/>
    <w:rsid w:val="00746F54"/>
    <w:rsid w:val="00747135"/>
    <w:rsid w:val="00747A2A"/>
    <w:rsid w:val="00751A5C"/>
    <w:rsid w:val="007527B5"/>
    <w:rsid w:val="00765B08"/>
    <w:rsid w:val="00765C95"/>
    <w:rsid w:val="00767A44"/>
    <w:rsid w:val="00771AFC"/>
    <w:rsid w:val="007736CF"/>
    <w:rsid w:val="00775F89"/>
    <w:rsid w:val="0077601C"/>
    <w:rsid w:val="00776AE3"/>
    <w:rsid w:val="00784949"/>
    <w:rsid w:val="007873C5"/>
    <w:rsid w:val="0078770A"/>
    <w:rsid w:val="007923DD"/>
    <w:rsid w:val="0079344C"/>
    <w:rsid w:val="00795F3E"/>
    <w:rsid w:val="00796054"/>
    <w:rsid w:val="007A073A"/>
    <w:rsid w:val="007A1EAB"/>
    <w:rsid w:val="007A2866"/>
    <w:rsid w:val="007A2913"/>
    <w:rsid w:val="007A3A88"/>
    <w:rsid w:val="007A6DB7"/>
    <w:rsid w:val="007B794A"/>
    <w:rsid w:val="007C46E3"/>
    <w:rsid w:val="007C5914"/>
    <w:rsid w:val="007D127B"/>
    <w:rsid w:val="007D1C15"/>
    <w:rsid w:val="007E0AEB"/>
    <w:rsid w:val="007E3BA0"/>
    <w:rsid w:val="007E422B"/>
    <w:rsid w:val="007E5156"/>
    <w:rsid w:val="007E752C"/>
    <w:rsid w:val="007F3D6F"/>
    <w:rsid w:val="008005B7"/>
    <w:rsid w:val="00800B73"/>
    <w:rsid w:val="008014CA"/>
    <w:rsid w:val="008021E1"/>
    <w:rsid w:val="008040AF"/>
    <w:rsid w:val="0080538D"/>
    <w:rsid w:val="00806DA6"/>
    <w:rsid w:val="008119CB"/>
    <w:rsid w:val="008134F3"/>
    <w:rsid w:val="00813F3F"/>
    <w:rsid w:val="00815A0F"/>
    <w:rsid w:val="00815EEB"/>
    <w:rsid w:val="0082049A"/>
    <w:rsid w:val="00832012"/>
    <w:rsid w:val="008326A9"/>
    <w:rsid w:val="00835D8A"/>
    <w:rsid w:val="008363E9"/>
    <w:rsid w:val="008417D5"/>
    <w:rsid w:val="00841B78"/>
    <w:rsid w:val="00842166"/>
    <w:rsid w:val="00843FE7"/>
    <w:rsid w:val="00846053"/>
    <w:rsid w:val="00846888"/>
    <w:rsid w:val="00847678"/>
    <w:rsid w:val="00850501"/>
    <w:rsid w:val="008518F5"/>
    <w:rsid w:val="00855286"/>
    <w:rsid w:val="00863BC0"/>
    <w:rsid w:val="00871874"/>
    <w:rsid w:val="00872CFB"/>
    <w:rsid w:val="00877349"/>
    <w:rsid w:val="00881537"/>
    <w:rsid w:val="00881673"/>
    <w:rsid w:val="00881B43"/>
    <w:rsid w:val="0088225E"/>
    <w:rsid w:val="008851D2"/>
    <w:rsid w:val="00886219"/>
    <w:rsid w:val="0089015E"/>
    <w:rsid w:val="0089092C"/>
    <w:rsid w:val="00891D3E"/>
    <w:rsid w:val="00893A96"/>
    <w:rsid w:val="00896530"/>
    <w:rsid w:val="00897D1F"/>
    <w:rsid w:val="008A3AC6"/>
    <w:rsid w:val="008B4A04"/>
    <w:rsid w:val="008C012F"/>
    <w:rsid w:val="008C136D"/>
    <w:rsid w:val="008C1549"/>
    <w:rsid w:val="008C4D53"/>
    <w:rsid w:val="008D24CD"/>
    <w:rsid w:val="008D4026"/>
    <w:rsid w:val="008D6C3F"/>
    <w:rsid w:val="008E50E8"/>
    <w:rsid w:val="008E5A1D"/>
    <w:rsid w:val="008F0184"/>
    <w:rsid w:val="008F3631"/>
    <w:rsid w:val="008F54B5"/>
    <w:rsid w:val="008F70A2"/>
    <w:rsid w:val="009055B3"/>
    <w:rsid w:val="00907C5C"/>
    <w:rsid w:val="00907DD4"/>
    <w:rsid w:val="00910223"/>
    <w:rsid w:val="00911950"/>
    <w:rsid w:val="00915B34"/>
    <w:rsid w:val="0091604D"/>
    <w:rsid w:val="00916886"/>
    <w:rsid w:val="00917ECC"/>
    <w:rsid w:val="009269F9"/>
    <w:rsid w:val="009310CF"/>
    <w:rsid w:val="009310D6"/>
    <w:rsid w:val="009335F3"/>
    <w:rsid w:val="009348CC"/>
    <w:rsid w:val="009366AB"/>
    <w:rsid w:val="0094193B"/>
    <w:rsid w:val="00942ADF"/>
    <w:rsid w:val="00943C17"/>
    <w:rsid w:val="00946819"/>
    <w:rsid w:val="009507AA"/>
    <w:rsid w:val="00955E11"/>
    <w:rsid w:val="00957615"/>
    <w:rsid w:val="00957EBF"/>
    <w:rsid w:val="00961278"/>
    <w:rsid w:val="009632B1"/>
    <w:rsid w:val="009651A1"/>
    <w:rsid w:val="009702BE"/>
    <w:rsid w:val="0097120A"/>
    <w:rsid w:val="00975B81"/>
    <w:rsid w:val="00976754"/>
    <w:rsid w:val="00976F6B"/>
    <w:rsid w:val="00981028"/>
    <w:rsid w:val="00983A26"/>
    <w:rsid w:val="00983B6D"/>
    <w:rsid w:val="00985B66"/>
    <w:rsid w:val="00986868"/>
    <w:rsid w:val="0098707E"/>
    <w:rsid w:val="00987AB5"/>
    <w:rsid w:val="0099011F"/>
    <w:rsid w:val="009915D7"/>
    <w:rsid w:val="00991C13"/>
    <w:rsid w:val="00992104"/>
    <w:rsid w:val="00995631"/>
    <w:rsid w:val="00996FD1"/>
    <w:rsid w:val="009977CF"/>
    <w:rsid w:val="009A0ADE"/>
    <w:rsid w:val="009A10EE"/>
    <w:rsid w:val="009A5657"/>
    <w:rsid w:val="009A6289"/>
    <w:rsid w:val="009A7288"/>
    <w:rsid w:val="009B280B"/>
    <w:rsid w:val="009B4B6B"/>
    <w:rsid w:val="009B6E8A"/>
    <w:rsid w:val="009C2318"/>
    <w:rsid w:val="009C5D41"/>
    <w:rsid w:val="009C65B6"/>
    <w:rsid w:val="009C67E6"/>
    <w:rsid w:val="009C6D45"/>
    <w:rsid w:val="009C76DA"/>
    <w:rsid w:val="009D595E"/>
    <w:rsid w:val="009E351D"/>
    <w:rsid w:val="009E3A63"/>
    <w:rsid w:val="009E5E22"/>
    <w:rsid w:val="009F1BCA"/>
    <w:rsid w:val="009F1E40"/>
    <w:rsid w:val="009F20C4"/>
    <w:rsid w:val="009F4667"/>
    <w:rsid w:val="009F5C8A"/>
    <w:rsid w:val="00A036AB"/>
    <w:rsid w:val="00A06552"/>
    <w:rsid w:val="00A12150"/>
    <w:rsid w:val="00A12F2D"/>
    <w:rsid w:val="00A171BD"/>
    <w:rsid w:val="00A228D1"/>
    <w:rsid w:val="00A264B2"/>
    <w:rsid w:val="00A31844"/>
    <w:rsid w:val="00A31A5E"/>
    <w:rsid w:val="00A31EE8"/>
    <w:rsid w:val="00A342D1"/>
    <w:rsid w:val="00A4332E"/>
    <w:rsid w:val="00A44F2E"/>
    <w:rsid w:val="00A4732D"/>
    <w:rsid w:val="00A535DA"/>
    <w:rsid w:val="00A5471A"/>
    <w:rsid w:val="00A54FB5"/>
    <w:rsid w:val="00A61518"/>
    <w:rsid w:val="00A634ED"/>
    <w:rsid w:val="00A63BFF"/>
    <w:rsid w:val="00A67A16"/>
    <w:rsid w:val="00A71933"/>
    <w:rsid w:val="00A8157E"/>
    <w:rsid w:val="00A82927"/>
    <w:rsid w:val="00A863AE"/>
    <w:rsid w:val="00A87CD8"/>
    <w:rsid w:val="00A906AA"/>
    <w:rsid w:val="00A90821"/>
    <w:rsid w:val="00A90AE1"/>
    <w:rsid w:val="00A91859"/>
    <w:rsid w:val="00AA3898"/>
    <w:rsid w:val="00AA5C4C"/>
    <w:rsid w:val="00AB0247"/>
    <w:rsid w:val="00AB3308"/>
    <w:rsid w:val="00AB482E"/>
    <w:rsid w:val="00AB6EDF"/>
    <w:rsid w:val="00AC0C90"/>
    <w:rsid w:val="00AD2B3D"/>
    <w:rsid w:val="00AD560F"/>
    <w:rsid w:val="00AD6B52"/>
    <w:rsid w:val="00AE0A68"/>
    <w:rsid w:val="00AE6368"/>
    <w:rsid w:val="00AE7672"/>
    <w:rsid w:val="00AE7EF3"/>
    <w:rsid w:val="00AF60DB"/>
    <w:rsid w:val="00B000CE"/>
    <w:rsid w:val="00B0389C"/>
    <w:rsid w:val="00B1083B"/>
    <w:rsid w:val="00B10D57"/>
    <w:rsid w:val="00B1266A"/>
    <w:rsid w:val="00B14955"/>
    <w:rsid w:val="00B15308"/>
    <w:rsid w:val="00B17A76"/>
    <w:rsid w:val="00B2216B"/>
    <w:rsid w:val="00B24DC5"/>
    <w:rsid w:val="00B306D9"/>
    <w:rsid w:val="00B30C61"/>
    <w:rsid w:val="00B33182"/>
    <w:rsid w:val="00B37B7A"/>
    <w:rsid w:val="00B416C3"/>
    <w:rsid w:val="00B515F0"/>
    <w:rsid w:val="00B56B16"/>
    <w:rsid w:val="00B56D4A"/>
    <w:rsid w:val="00B62671"/>
    <w:rsid w:val="00B63620"/>
    <w:rsid w:val="00B638FF"/>
    <w:rsid w:val="00B74386"/>
    <w:rsid w:val="00B76850"/>
    <w:rsid w:val="00B776FF"/>
    <w:rsid w:val="00B83A06"/>
    <w:rsid w:val="00B845D4"/>
    <w:rsid w:val="00B86632"/>
    <w:rsid w:val="00B86D2C"/>
    <w:rsid w:val="00B8731A"/>
    <w:rsid w:val="00B8731D"/>
    <w:rsid w:val="00B93BA5"/>
    <w:rsid w:val="00B94688"/>
    <w:rsid w:val="00B95301"/>
    <w:rsid w:val="00B96ED0"/>
    <w:rsid w:val="00BA08E3"/>
    <w:rsid w:val="00BA1458"/>
    <w:rsid w:val="00BA1CB0"/>
    <w:rsid w:val="00BA3512"/>
    <w:rsid w:val="00BA4D68"/>
    <w:rsid w:val="00BA5EC5"/>
    <w:rsid w:val="00BA651B"/>
    <w:rsid w:val="00BB3364"/>
    <w:rsid w:val="00BB3BA7"/>
    <w:rsid w:val="00BB575C"/>
    <w:rsid w:val="00BB57B0"/>
    <w:rsid w:val="00BB74E3"/>
    <w:rsid w:val="00BD0E07"/>
    <w:rsid w:val="00BD26A5"/>
    <w:rsid w:val="00BD26D1"/>
    <w:rsid w:val="00BD2850"/>
    <w:rsid w:val="00BD4A92"/>
    <w:rsid w:val="00BE6A4C"/>
    <w:rsid w:val="00BF3D12"/>
    <w:rsid w:val="00BF4BDD"/>
    <w:rsid w:val="00C07938"/>
    <w:rsid w:val="00C1056E"/>
    <w:rsid w:val="00C1254F"/>
    <w:rsid w:val="00C1543B"/>
    <w:rsid w:val="00C178C8"/>
    <w:rsid w:val="00C234B2"/>
    <w:rsid w:val="00C25E9F"/>
    <w:rsid w:val="00C379E2"/>
    <w:rsid w:val="00C42100"/>
    <w:rsid w:val="00C51840"/>
    <w:rsid w:val="00C62C9E"/>
    <w:rsid w:val="00C6494F"/>
    <w:rsid w:val="00C66610"/>
    <w:rsid w:val="00C67C16"/>
    <w:rsid w:val="00C67E97"/>
    <w:rsid w:val="00C701D0"/>
    <w:rsid w:val="00C731A1"/>
    <w:rsid w:val="00C80E04"/>
    <w:rsid w:val="00C82179"/>
    <w:rsid w:val="00C83D12"/>
    <w:rsid w:val="00C87AB3"/>
    <w:rsid w:val="00C87AEF"/>
    <w:rsid w:val="00C958C5"/>
    <w:rsid w:val="00C9595F"/>
    <w:rsid w:val="00C96F92"/>
    <w:rsid w:val="00CA0D75"/>
    <w:rsid w:val="00CA1AFE"/>
    <w:rsid w:val="00CA5BBA"/>
    <w:rsid w:val="00CA61EA"/>
    <w:rsid w:val="00CB3F57"/>
    <w:rsid w:val="00CB4A50"/>
    <w:rsid w:val="00CB4D4E"/>
    <w:rsid w:val="00CC137C"/>
    <w:rsid w:val="00CC50C7"/>
    <w:rsid w:val="00CC5773"/>
    <w:rsid w:val="00CD19EC"/>
    <w:rsid w:val="00CD3B59"/>
    <w:rsid w:val="00CD6592"/>
    <w:rsid w:val="00CE2C7F"/>
    <w:rsid w:val="00CE3C20"/>
    <w:rsid w:val="00CE748D"/>
    <w:rsid w:val="00CF0B0F"/>
    <w:rsid w:val="00CF2C1D"/>
    <w:rsid w:val="00D00E35"/>
    <w:rsid w:val="00D03022"/>
    <w:rsid w:val="00D03C82"/>
    <w:rsid w:val="00D07129"/>
    <w:rsid w:val="00D108AC"/>
    <w:rsid w:val="00D10AA2"/>
    <w:rsid w:val="00D1421C"/>
    <w:rsid w:val="00D14666"/>
    <w:rsid w:val="00D22DCD"/>
    <w:rsid w:val="00D26CA7"/>
    <w:rsid w:val="00D300FD"/>
    <w:rsid w:val="00D308A6"/>
    <w:rsid w:val="00D37EFC"/>
    <w:rsid w:val="00D401F9"/>
    <w:rsid w:val="00D4045F"/>
    <w:rsid w:val="00D406F4"/>
    <w:rsid w:val="00D4310E"/>
    <w:rsid w:val="00D44BFF"/>
    <w:rsid w:val="00D514B5"/>
    <w:rsid w:val="00D5329A"/>
    <w:rsid w:val="00D6303C"/>
    <w:rsid w:val="00D657CE"/>
    <w:rsid w:val="00D65D4F"/>
    <w:rsid w:val="00D66622"/>
    <w:rsid w:val="00D66C00"/>
    <w:rsid w:val="00D75249"/>
    <w:rsid w:val="00D75EA8"/>
    <w:rsid w:val="00D77A64"/>
    <w:rsid w:val="00D82DFF"/>
    <w:rsid w:val="00D85315"/>
    <w:rsid w:val="00D91D73"/>
    <w:rsid w:val="00D94CC4"/>
    <w:rsid w:val="00D97483"/>
    <w:rsid w:val="00DA2F1F"/>
    <w:rsid w:val="00DA4058"/>
    <w:rsid w:val="00DA457A"/>
    <w:rsid w:val="00DA4873"/>
    <w:rsid w:val="00DA57D6"/>
    <w:rsid w:val="00DA776C"/>
    <w:rsid w:val="00DB0399"/>
    <w:rsid w:val="00DB7A3D"/>
    <w:rsid w:val="00DB7B0B"/>
    <w:rsid w:val="00DC3A6C"/>
    <w:rsid w:val="00DC3B55"/>
    <w:rsid w:val="00DC3BD0"/>
    <w:rsid w:val="00DC47C5"/>
    <w:rsid w:val="00DC7155"/>
    <w:rsid w:val="00DD0A3D"/>
    <w:rsid w:val="00DD3623"/>
    <w:rsid w:val="00DD42AC"/>
    <w:rsid w:val="00DE14B9"/>
    <w:rsid w:val="00DE150B"/>
    <w:rsid w:val="00DE2A02"/>
    <w:rsid w:val="00DE33D8"/>
    <w:rsid w:val="00DE3640"/>
    <w:rsid w:val="00DF42D0"/>
    <w:rsid w:val="00DF642F"/>
    <w:rsid w:val="00E018BE"/>
    <w:rsid w:val="00E04156"/>
    <w:rsid w:val="00E0567D"/>
    <w:rsid w:val="00E0599D"/>
    <w:rsid w:val="00E06489"/>
    <w:rsid w:val="00E077EE"/>
    <w:rsid w:val="00E12255"/>
    <w:rsid w:val="00E2429A"/>
    <w:rsid w:val="00E259D6"/>
    <w:rsid w:val="00E27999"/>
    <w:rsid w:val="00E27A16"/>
    <w:rsid w:val="00E33CBE"/>
    <w:rsid w:val="00E36DD7"/>
    <w:rsid w:val="00E403CC"/>
    <w:rsid w:val="00E42FC7"/>
    <w:rsid w:val="00E529F9"/>
    <w:rsid w:val="00E5322D"/>
    <w:rsid w:val="00E53809"/>
    <w:rsid w:val="00E55D4E"/>
    <w:rsid w:val="00E6142F"/>
    <w:rsid w:val="00E61991"/>
    <w:rsid w:val="00E6293B"/>
    <w:rsid w:val="00E660F8"/>
    <w:rsid w:val="00E673B9"/>
    <w:rsid w:val="00E6752E"/>
    <w:rsid w:val="00E676BF"/>
    <w:rsid w:val="00E743D2"/>
    <w:rsid w:val="00E80BA2"/>
    <w:rsid w:val="00E811CE"/>
    <w:rsid w:val="00E81B5E"/>
    <w:rsid w:val="00E8535F"/>
    <w:rsid w:val="00E87BB7"/>
    <w:rsid w:val="00E91D8A"/>
    <w:rsid w:val="00E94084"/>
    <w:rsid w:val="00E94B78"/>
    <w:rsid w:val="00E953EE"/>
    <w:rsid w:val="00E96FB8"/>
    <w:rsid w:val="00EA0E59"/>
    <w:rsid w:val="00EA28D0"/>
    <w:rsid w:val="00EA500F"/>
    <w:rsid w:val="00EA602D"/>
    <w:rsid w:val="00EA6510"/>
    <w:rsid w:val="00EA6BD4"/>
    <w:rsid w:val="00EB31F0"/>
    <w:rsid w:val="00EC06F4"/>
    <w:rsid w:val="00EC0F56"/>
    <w:rsid w:val="00EC364C"/>
    <w:rsid w:val="00EC3828"/>
    <w:rsid w:val="00EC5DB5"/>
    <w:rsid w:val="00EC6357"/>
    <w:rsid w:val="00EC6ACF"/>
    <w:rsid w:val="00EC6C48"/>
    <w:rsid w:val="00EC6DAE"/>
    <w:rsid w:val="00ED020E"/>
    <w:rsid w:val="00ED0D3B"/>
    <w:rsid w:val="00ED1BAB"/>
    <w:rsid w:val="00EE24B6"/>
    <w:rsid w:val="00EE2731"/>
    <w:rsid w:val="00EE2F00"/>
    <w:rsid w:val="00EE3921"/>
    <w:rsid w:val="00EE3DF8"/>
    <w:rsid w:val="00EE4AB0"/>
    <w:rsid w:val="00EE5596"/>
    <w:rsid w:val="00EE5C79"/>
    <w:rsid w:val="00EF5A04"/>
    <w:rsid w:val="00F014BE"/>
    <w:rsid w:val="00F0237C"/>
    <w:rsid w:val="00F04770"/>
    <w:rsid w:val="00F05406"/>
    <w:rsid w:val="00F0567D"/>
    <w:rsid w:val="00F074A1"/>
    <w:rsid w:val="00F14659"/>
    <w:rsid w:val="00F14FAA"/>
    <w:rsid w:val="00F20101"/>
    <w:rsid w:val="00F20551"/>
    <w:rsid w:val="00F2142B"/>
    <w:rsid w:val="00F23EC1"/>
    <w:rsid w:val="00F2409C"/>
    <w:rsid w:val="00F24F75"/>
    <w:rsid w:val="00F30BF4"/>
    <w:rsid w:val="00F316C9"/>
    <w:rsid w:val="00F33CF0"/>
    <w:rsid w:val="00F356A3"/>
    <w:rsid w:val="00F425CD"/>
    <w:rsid w:val="00F453DD"/>
    <w:rsid w:val="00F4736C"/>
    <w:rsid w:val="00F53780"/>
    <w:rsid w:val="00F5465D"/>
    <w:rsid w:val="00F55095"/>
    <w:rsid w:val="00F56512"/>
    <w:rsid w:val="00F57BB5"/>
    <w:rsid w:val="00F61522"/>
    <w:rsid w:val="00F618B0"/>
    <w:rsid w:val="00F62304"/>
    <w:rsid w:val="00F6729F"/>
    <w:rsid w:val="00F67736"/>
    <w:rsid w:val="00F7300D"/>
    <w:rsid w:val="00F730C6"/>
    <w:rsid w:val="00F73D34"/>
    <w:rsid w:val="00F763C6"/>
    <w:rsid w:val="00F76F29"/>
    <w:rsid w:val="00F80D86"/>
    <w:rsid w:val="00F814C1"/>
    <w:rsid w:val="00F82E06"/>
    <w:rsid w:val="00F907D6"/>
    <w:rsid w:val="00F91E62"/>
    <w:rsid w:val="00F96573"/>
    <w:rsid w:val="00FA1EB2"/>
    <w:rsid w:val="00FA21C9"/>
    <w:rsid w:val="00FA3174"/>
    <w:rsid w:val="00FA4D40"/>
    <w:rsid w:val="00FA60D8"/>
    <w:rsid w:val="00FB1113"/>
    <w:rsid w:val="00FB135C"/>
    <w:rsid w:val="00FB1EC5"/>
    <w:rsid w:val="00FB2636"/>
    <w:rsid w:val="00FB69EB"/>
    <w:rsid w:val="00FB7553"/>
    <w:rsid w:val="00FC2026"/>
    <w:rsid w:val="00FC2B3A"/>
    <w:rsid w:val="00FC7064"/>
    <w:rsid w:val="00FC76D5"/>
    <w:rsid w:val="00FD506B"/>
    <w:rsid w:val="00FD57F4"/>
    <w:rsid w:val="00FD5D5C"/>
    <w:rsid w:val="00FE4043"/>
    <w:rsid w:val="00FE413F"/>
    <w:rsid w:val="00FF10D7"/>
    <w:rsid w:val="00FF1170"/>
  </w:rsids>
  <m:mathPr>
    <m:mathFont m:val="Cambria Math"/>
    <m:brkBin m:val="before"/>
    <m:brkBinSub m:val="--"/>
    <m:smallFrac m:val="0"/>
    <m:dispDef/>
    <m:lMargin m:val="0"/>
    <m:rMargin m:val="0"/>
    <m:defJc m:val="centerGroup"/>
    <m:wrapIndent m:val="1440"/>
    <m:intLim m:val="subSup"/>
    <m:naryLim m:val="undOvr"/>
  </m:mathPr>
  <w:themeFontLang w:val="de-DE"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11D2EE05"/>
  <w15:docId w15:val="{41624AB4-6905-4370-97B3-AE0EF43733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F61522"/>
    <w:pPr>
      <w:suppressAutoHyphens/>
      <w:spacing w:line="360" w:lineRule="auto"/>
    </w:pPr>
    <w:rPr>
      <w:rFonts w:ascii="Arial" w:eastAsia="Times New Roman" w:hAnsi="Arial" w:cs="Arial"/>
      <w:kern w:val="1"/>
      <w:lang w:val="en-US" w:eastAsia="ar-SA"/>
    </w:rPr>
  </w:style>
  <w:style w:type="paragraph" w:styleId="berschrift1">
    <w:name w:val="heading 1"/>
    <w:basedOn w:val="Standard"/>
    <w:next w:val="Standard"/>
    <w:link w:val="berschrift1Zchn"/>
    <w:uiPriority w:val="9"/>
    <w:qFormat/>
    <w:rsid w:val="00F61522"/>
    <w:pPr>
      <w:tabs>
        <w:tab w:val="left" w:pos="6513"/>
      </w:tabs>
      <w:spacing w:line="276" w:lineRule="auto"/>
      <w:outlineLvl w:val="0"/>
    </w:pPr>
    <w:rPr>
      <w:b/>
      <w:noProof/>
      <w:sz w:val="36"/>
      <w:szCs w:val="36"/>
      <w:lang w:eastAsia="de-DE"/>
    </w:rPr>
  </w:style>
  <w:style w:type="paragraph" w:styleId="berschrift2">
    <w:name w:val="heading 2"/>
    <w:aliases w:val="Subheadline"/>
    <w:basedOn w:val="Standard"/>
    <w:next w:val="Standard"/>
    <w:link w:val="berschrift2Zchn"/>
    <w:uiPriority w:val="9"/>
    <w:semiHidden/>
    <w:unhideWhenUsed/>
    <w:qFormat/>
    <w:rsid w:val="004D2177"/>
    <w:pPr>
      <w:keepNext/>
      <w:keepLines/>
      <w:suppressAutoHyphens w:val="0"/>
      <w:spacing w:before="200" w:after="200"/>
      <w:outlineLvl w:val="1"/>
    </w:pPr>
    <w:rPr>
      <w:rFonts w:eastAsiaTheme="majorEastAsia" w:cstheme="majorBidi"/>
      <w:bCs/>
      <w:i/>
      <w:kern w:val="0"/>
      <w:szCs w:val="26"/>
      <w:lang w:eastAsia="en-U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F61522"/>
    <w:rPr>
      <w:rFonts w:ascii="Arial" w:eastAsia="Times New Roman" w:hAnsi="Arial" w:cs="Arial"/>
      <w:b/>
      <w:noProof/>
      <w:kern w:val="1"/>
      <w:sz w:val="36"/>
      <w:szCs w:val="36"/>
      <w:lang w:val="en-US" w:eastAsia="de-DE"/>
    </w:rPr>
  </w:style>
  <w:style w:type="character" w:customStyle="1" w:styleId="berschrift2Zchn">
    <w:name w:val="Überschrift 2 Zchn"/>
    <w:aliases w:val="Subheadline Zchn"/>
    <w:basedOn w:val="Absatz-Standardschriftart"/>
    <w:link w:val="berschrift2"/>
    <w:uiPriority w:val="9"/>
    <w:semiHidden/>
    <w:rsid w:val="004D2177"/>
    <w:rPr>
      <w:rFonts w:ascii="Arial" w:eastAsiaTheme="majorEastAsia" w:hAnsi="Arial" w:cstheme="majorBidi"/>
      <w:bCs/>
      <w:i/>
      <w:sz w:val="24"/>
      <w:szCs w:val="26"/>
    </w:rPr>
  </w:style>
  <w:style w:type="paragraph" w:styleId="Titel">
    <w:name w:val="Title"/>
    <w:basedOn w:val="Standard"/>
    <w:next w:val="Standard"/>
    <w:link w:val="TitelZchn"/>
    <w:uiPriority w:val="10"/>
    <w:qFormat/>
    <w:rsid w:val="004D2177"/>
    <w:pPr>
      <w:suppressAutoHyphens w:val="0"/>
      <w:spacing w:after="300"/>
      <w:contextualSpacing/>
      <w:jc w:val="center"/>
    </w:pPr>
    <w:rPr>
      <w:rFonts w:eastAsiaTheme="majorEastAsia" w:cstheme="majorBidi"/>
      <w:b/>
      <w:spacing w:val="5"/>
      <w:kern w:val="28"/>
      <w:sz w:val="36"/>
      <w:szCs w:val="52"/>
      <w:lang w:eastAsia="en-US"/>
    </w:rPr>
  </w:style>
  <w:style w:type="character" w:customStyle="1" w:styleId="TitelZchn">
    <w:name w:val="Titel Zchn"/>
    <w:basedOn w:val="Absatz-Standardschriftart"/>
    <w:link w:val="Titel"/>
    <w:uiPriority w:val="10"/>
    <w:rsid w:val="004D2177"/>
    <w:rPr>
      <w:rFonts w:ascii="Arial" w:eastAsiaTheme="majorEastAsia" w:hAnsi="Arial" w:cstheme="majorBidi"/>
      <w:b/>
      <w:spacing w:val="5"/>
      <w:kern w:val="28"/>
      <w:sz w:val="36"/>
      <w:szCs w:val="52"/>
    </w:rPr>
  </w:style>
  <w:style w:type="character" w:styleId="Hyperlink">
    <w:name w:val="Hyperlink"/>
    <w:uiPriority w:val="99"/>
    <w:rsid w:val="00D108AC"/>
    <w:rPr>
      <w:color w:val="0000FF"/>
      <w:u w:val="single"/>
    </w:rPr>
  </w:style>
  <w:style w:type="paragraph" w:customStyle="1" w:styleId="Standard1">
    <w:name w:val="Standard1"/>
    <w:uiPriority w:val="99"/>
    <w:rsid w:val="00D108AC"/>
    <w:pPr>
      <w:suppressAutoHyphens/>
    </w:pPr>
    <w:rPr>
      <w:rFonts w:ascii="Times New Roman" w:eastAsia="Arial" w:hAnsi="Times New Roman" w:cs="Times New Roman"/>
      <w:kern w:val="1"/>
      <w:sz w:val="24"/>
      <w:szCs w:val="24"/>
      <w:lang w:eastAsia="ar-SA"/>
    </w:rPr>
  </w:style>
  <w:style w:type="character" w:customStyle="1" w:styleId="Kommentarzeichen1">
    <w:name w:val="Kommentarzeichen1"/>
    <w:rsid w:val="00D108AC"/>
    <w:rPr>
      <w:sz w:val="16"/>
      <w:szCs w:val="16"/>
    </w:rPr>
  </w:style>
  <w:style w:type="paragraph" w:customStyle="1" w:styleId="Pressemitteilung">
    <w:name w:val="Pressemitteilung"/>
    <w:basedOn w:val="Standard"/>
    <w:rsid w:val="00D108AC"/>
    <w:pPr>
      <w:spacing w:before="360" w:after="240"/>
    </w:pPr>
    <w:rPr>
      <w:b/>
      <w:kern w:val="0"/>
      <w:szCs w:val="20"/>
      <w:u w:val="single"/>
    </w:rPr>
  </w:style>
  <w:style w:type="character" w:styleId="Kommentarzeichen">
    <w:name w:val="annotation reference"/>
    <w:uiPriority w:val="99"/>
    <w:semiHidden/>
    <w:unhideWhenUsed/>
    <w:rsid w:val="00D108AC"/>
    <w:rPr>
      <w:sz w:val="16"/>
      <w:szCs w:val="16"/>
    </w:rPr>
  </w:style>
  <w:style w:type="paragraph" w:styleId="Kommentartext">
    <w:name w:val="annotation text"/>
    <w:basedOn w:val="Standard"/>
    <w:link w:val="KommentartextZchn"/>
    <w:uiPriority w:val="99"/>
    <w:unhideWhenUsed/>
    <w:rsid w:val="00D108AC"/>
    <w:rPr>
      <w:sz w:val="20"/>
      <w:szCs w:val="20"/>
    </w:rPr>
  </w:style>
  <w:style w:type="character" w:customStyle="1" w:styleId="KommentartextZchn">
    <w:name w:val="Kommentartext Zchn"/>
    <w:basedOn w:val="Absatz-Standardschriftart"/>
    <w:link w:val="Kommentartext"/>
    <w:uiPriority w:val="99"/>
    <w:rsid w:val="00D108AC"/>
    <w:rPr>
      <w:rFonts w:ascii="Times New Roman" w:eastAsia="Times New Roman" w:hAnsi="Times New Roman" w:cs="Times New Roman"/>
      <w:kern w:val="1"/>
      <w:sz w:val="20"/>
      <w:szCs w:val="20"/>
      <w:lang w:eastAsia="ar-SA"/>
    </w:rPr>
  </w:style>
  <w:style w:type="paragraph" w:styleId="Sprechblasentext">
    <w:name w:val="Balloon Text"/>
    <w:basedOn w:val="Standard"/>
    <w:link w:val="SprechblasentextZchn"/>
    <w:uiPriority w:val="99"/>
    <w:semiHidden/>
    <w:unhideWhenUsed/>
    <w:rsid w:val="00D108AC"/>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D108AC"/>
    <w:rPr>
      <w:rFonts w:ascii="Tahoma" w:eastAsia="Times New Roman" w:hAnsi="Tahoma" w:cs="Tahoma"/>
      <w:kern w:val="1"/>
      <w:sz w:val="16"/>
      <w:szCs w:val="16"/>
      <w:lang w:eastAsia="ar-SA"/>
    </w:rPr>
  </w:style>
  <w:style w:type="paragraph" w:styleId="Kommentarthema">
    <w:name w:val="annotation subject"/>
    <w:basedOn w:val="Kommentartext"/>
    <w:next w:val="Kommentartext"/>
    <w:link w:val="KommentarthemaZchn"/>
    <w:uiPriority w:val="99"/>
    <w:semiHidden/>
    <w:unhideWhenUsed/>
    <w:rsid w:val="009C67E6"/>
    <w:rPr>
      <w:b/>
      <w:bCs/>
    </w:rPr>
  </w:style>
  <w:style w:type="character" w:customStyle="1" w:styleId="KommentarthemaZchn">
    <w:name w:val="Kommentarthema Zchn"/>
    <w:basedOn w:val="KommentartextZchn"/>
    <w:link w:val="Kommentarthema"/>
    <w:uiPriority w:val="99"/>
    <w:semiHidden/>
    <w:rsid w:val="009C67E6"/>
    <w:rPr>
      <w:rFonts w:ascii="Times New Roman" w:eastAsia="Times New Roman" w:hAnsi="Times New Roman" w:cs="Times New Roman"/>
      <w:b/>
      <w:bCs/>
      <w:kern w:val="1"/>
      <w:sz w:val="20"/>
      <w:szCs w:val="20"/>
      <w:lang w:eastAsia="ar-SA"/>
    </w:rPr>
  </w:style>
  <w:style w:type="character" w:styleId="BesuchterLink">
    <w:name w:val="FollowedHyperlink"/>
    <w:basedOn w:val="Absatz-Standardschriftart"/>
    <w:uiPriority w:val="99"/>
    <w:semiHidden/>
    <w:unhideWhenUsed/>
    <w:rsid w:val="00CA0D75"/>
    <w:rPr>
      <w:color w:val="800080" w:themeColor="followedHyperlink"/>
      <w:u w:val="single"/>
    </w:rPr>
  </w:style>
  <w:style w:type="paragraph" w:styleId="StandardWeb">
    <w:name w:val="Normal (Web)"/>
    <w:basedOn w:val="Standard"/>
    <w:uiPriority w:val="99"/>
    <w:unhideWhenUsed/>
    <w:rsid w:val="00047E06"/>
    <w:pPr>
      <w:suppressAutoHyphens w:val="0"/>
      <w:spacing w:before="100" w:beforeAutospacing="1" w:after="100" w:afterAutospacing="1"/>
    </w:pPr>
    <w:rPr>
      <w:kern w:val="0"/>
      <w:lang w:eastAsia="de-DE"/>
    </w:rPr>
  </w:style>
  <w:style w:type="character" w:customStyle="1" w:styleId="st">
    <w:name w:val="st"/>
    <w:basedOn w:val="Absatz-Standardschriftart"/>
    <w:rsid w:val="00EE5596"/>
  </w:style>
  <w:style w:type="character" w:styleId="Hervorhebung">
    <w:name w:val="Emphasis"/>
    <w:basedOn w:val="Absatz-Standardschriftart"/>
    <w:uiPriority w:val="20"/>
    <w:qFormat/>
    <w:rsid w:val="00EE5596"/>
    <w:rPr>
      <w:i/>
      <w:iCs/>
    </w:rPr>
  </w:style>
  <w:style w:type="paragraph" w:styleId="Endnotentext">
    <w:name w:val="endnote text"/>
    <w:basedOn w:val="Standard"/>
    <w:link w:val="EndnotentextZchn"/>
    <w:uiPriority w:val="99"/>
    <w:unhideWhenUsed/>
    <w:rsid w:val="00D97483"/>
    <w:rPr>
      <w:sz w:val="20"/>
      <w:szCs w:val="20"/>
    </w:rPr>
  </w:style>
  <w:style w:type="character" w:customStyle="1" w:styleId="EndnotentextZchn">
    <w:name w:val="Endnotentext Zchn"/>
    <w:basedOn w:val="Absatz-Standardschriftart"/>
    <w:link w:val="Endnotentext"/>
    <w:uiPriority w:val="99"/>
    <w:rsid w:val="00D97483"/>
    <w:rPr>
      <w:rFonts w:ascii="Times New Roman" w:eastAsia="Times New Roman" w:hAnsi="Times New Roman" w:cs="Times New Roman"/>
      <w:kern w:val="1"/>
      <w:sz w:val="20"/>
      <w:szCs w:val="20"/>
      <w:lang w:eastAsia="ar-SA"/>
    </w:rPr>
  </w:style>
  <w:style w:type="character" w:styleId="Endnotenzeichen">
    <w:name w:val="endnote reference"/>
    <w:basedOn w:val="Absatz-Standardschriftart"/>
    <w:uiPriority w:val="99"/>
    <w:semiHidden/>
    <w:unhideWhenUsed/>
    <w:rsid w:val="00D97483"/>
    <w:rPr>
      <w:vertAlign w:val="superscript"/>
    </w:rPr>
  </w:style>
  <w:style w:type="paragraph" w:styleId="Listenabsatz">
    <w:name w:val="List Paragraph"/>
    <w:basedOn w:val="Standard"/>
    <w:uiPriority w:val="34"/>
    <w:qFormat/>
    <w:rsid w:val="00446472"/>
    <w:pPr>
      <w:ind w:left="720"/>
      <w:contextualSpacing/>
    </w:pPr>
  </w:style>
  <w:style w:type="paragraph" w:styleId="Kopfzeile">
    <w:name w:val="header"/>
    <w:basedOn w:val="Standard"/>
    <w:link w:val="KopfzeileZchn"/>
    <w:uiPriority w:val="99"/>
    <w:unhideWhenUsed/>
    <w:rsid w:val="00A906AA"/>
    <w:pPr>
      <w:tabs>
        <w:tab w:val="center" w:pos="4536"/>
        <w:tab w:val="right" w:pos="9072"/>
      </w:tabs>
    </w:pPr>
  </w:style>
  <w:style w:type="character" w:customStyle="1" w:styleId="KopfzeileZchn">
    <w:name w:val="Kopfzeile Zchn"/>
    <w:basedOn w:val="Absatz-Standardschriftart"/>
    <w:link w:val="Kopfzeile"/>
    <w:uiPriority w:val="99"/>
    <w:rsid w:val="00A906AA"/>
    <w:rPr>
      <w:rFonts w:ascii="Times New Roman" w:eastAsia="Times New Roman" w:hAnsi="Times New Roman" w:cs="Times New Roman"/>
      <w:kern w:val="1"/>
      <w:sz w:val="24"/>
      <w:szCs w:val="24"/>
      <w:lang w:eastAsia="ar-SA"/>
    </w:rPr>
  </w:style>
  <w:style w:type="paragraph" w:styleId="Fuzeile">
    <w:name w:val="footer"/>
    <w:basedOn w:val="Standard"/>
    <w:link w:val="FuzeileZchn"/>
    <w:uiPriority w:val="99"/>
    <w:unhideWhenUsed/>
    <w:rsid w:val="00A906AA"/>
    <w:pPr>
      <w:tabs>
        <w:tab w:val="center" w:pos="4536"/>
        <w:tab w:val="right" w:pos="9072"/>
      </w:tabs>
    </w:pPr>
  </w:style>
  <w:style w:type="character" w:customStyle="1" w:styleId="FuzeileZchn">
    <w:name w:val="Fußzeile Zchn"/>
    <w:basedOn w:val="Absatz-Standardschriftart"/>
    <w:link w:val="Fuzeile"/>
    <w:uiPriority w:val="99"/>
    <w:rsid w:val="00A906AA"/>
    <w:rPr>
      <w:rFonts w:ascii="Times New Roman" w:eastAsia="Times New Roman" w:hAnsi="Times New Roman" w:cs="Times New Roman"/>
      <w:kern w:val="1"/>
      <w:sz w:val="24"/>
      <w:szCs w:val="24"/>
      <w:lang w:eastAsia="ar-SA"/>
    </w:rPr>
  </w:style>
  <w:style w:type="table" w:styleId="Tabellenraster">
    <w:name w:val="Table Grid"/>
    <w:basedOn w:val="NormaleTabelle"/>
    <w:uiPriority w:val="59"/>
    <w:rsid w:val="008815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xmsonormal">
    <w:name w:val="x_xmsonormal"/>
    <w:basedOn w:val="Standard"/>
    <w:rsid w:val="0031068D"/>
    <w:pPr>
      <w:suppressAutoHyphens w:val="0"/>
    </w:pPr>
    <w:rPr>
      <w:rFonts w:ascii="Calibri" w:eastAsiaTheme="minorHAnsi" w:hAnsi="Calibri" w:cs="Calibri"/>
      <w:kern w:val="0"/>
      <w:lang w:eastAsia="de-DE"/>
    </w:rPr>
  </w:style>
  <w:style w:type="paragraph" w:customStyle="1" w:styleId="xxstandard1">
    <w:name w:val="x_xstandard1"/>
    <w:basedOn w:val="Standard"/>
    <w:rsid w:val="0031068D"/>
    <w:pPr>
      <w:suppressAutoHyphens w:val="0"/>
    </w:pPr>
    <w:rPr>
      <w:rFonts w:eastAsiaTheme="minorHAnsi"/>
      <w:kern w:val="0"/>
      <w:lang w:eastAsia="de-DE"/>
    </w:rPr>
  </w:style>
  <w:style w:type="character" w:styleId="NichtaufgelsteErwhnung">
    <w:name w:val="Unresolved Mention"/>
    <w:basedOn w:val="Absatz-Standardschriftart"/>
    <w:uiPriority w:val="99"/>
    <w:semiHidden/>
    <w:unhideWhenUsed/>
    <w:rsid w:val="00405739"/>
    <w:rPr>
      <w:color w:val="605E5C"/>
      <w:shd w:val="clear" w:color="auto" w:fill="E1DFDD"/>
    </w:rPr>
  </w:style>
  <w:style w:type="paragraph" w:styleId="berarbeitung">
    <w:name w:val="Revision"/>
    <w:hidden/>
    <w:uiPriority w:val="99"/>
    <w:semiHidden/>
    <w:rsid w:val="000A49D5"/>
    <w:rPr>
      <w:rFonts w:ascii="Arial" w:eastAsia="Times New Roman" w:hAnsi="Arial" w:cs="Arial"/>
      <w:kern w:val="1"/>
      <w:lang w:val="en-US" w:eastAsia="ar-SA"/>
    </w:rPr>
  </w:style>
  <w:style w:type="character" w:customStyle="1" w:styleId="cf01">
    <w:name w:val="cf01"/>
    <w:basedOn w:val="Absatz-Standardschriftart"/>
    <w:rsid w:val="00BB74E3"/>
    <w:rPr>
      <w:rFonts w:ascii="Segoe UI" w:hAnsi="Segoe UI" w:cs="Segoe UI" w:hint="default"/>
      <w:sz w:val="18"/>
      <w:szCs w:val="18"/>
    </w:rPr>
  </w:style>
  <w:style w:type="character" w:customStyle="1" w:styleId="ui-provider">
    <w:name w:val="ui-provider"/>
    <w:basedOn w:val="Absatz-Standardschriftart"/>
    <w:rsid w:val="00287AE3"/>
  </w:style>
  <w:style w:type="character" w:customStyle="1" w:styleId="mr1">
    <w:name w:val="mr1"/>
    <w:basedOn w:val="Absatz-Standardschriftart"/>
    <w:rsid w:val="00287AE3"/>
  </w:style>
  <w:style w:type="character" w:customStyle="1" w:styleId="visually-hidden">
    <w:name w:val="visually-hidden"/>
    <w:basedOn w:val="Absatz-Standardschriftart"/>
    <w:rsid w:val="00287A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0742159">
      <w:bodyDiv w:val="1"/>
      <w:marLeft w:val="0"/>
      <w:marRight w:val="0"/>
      <w:marTop w:val="0"/>
      <w:marBottom w:val="0"/>
      <w:divBdr>
        <w:top w:val="none" w:sz="0" w:space="0" w:color="auto"/>
        <w:left w:val="none" w:sz="0" w:space="0" w:color="auto"/>
        <w:bottom w:val="none" w:sz="0" w:space="0" w:color="auto"/>
        <w:right w:val="none" w:sz="0" w:space="0" w:color="auto"/>
      </w:divBdr>
    </w:div>
    <w:div w:id="460808523">
      <w:bodyDiv w:val="1"/>
      <w:marLeft w:val="0"/>
      <w:marRight w:val="0"/>
      <w:marTop w:val="0"/>
      <w:marBottom w:val="0"/>
      <w:divBdr>
        <w:top w:val="none" w:sz="0" w:space="0" w:color="auto"/>
        <w:left w:val="none" w:sz="0" w:space="0" w:color="auto"/>
        <w:bottom w:val="none" w:sz="0" w:space="0" w:color="auto"/>
        <w:right w:val="none" w:sz="0" w:space="0" w:color="auto"/>
      </w:divBdr>
    </w:div>
    <w:div w:id="467548153">
      <w:bodyDiv w:val="1"/>
      <w:marLeft w:val="0"/>
      <w:marRight w:val="0"/>
      <w:marTop w:val="0"/>
      <w:marBottom w:val="0"/>
      <w:divBdr>
        <w:top w:val="none" w:sz="0" w:space="0" w:color="auto"/>
        <w:left w:val="none" w:sz="0" w:space="0" w:color="auto"/>
        <w:bottom w:val="none" w:sz="0" w:space="0" w:color="auto"/>
        <w:right w:val="none" w:sz="0" w:space="0" w:color="auto"/>
      </w:divBdr>
    </w:div>
    <w:div w:id="568619203">
      <w:bodyDiv w:val="1"/>
      <w:marLeft w:val="0"/>
      <w:marRight w:val="0"/>
      <w:marTop w:val="0"/>
      <w:marBottom w:val="0"/>
      <w:divBdr>
        <w:top w:val="none" w:sz="0" w:space="0" w:color="auto"/>
        <w:left w:val="none" w:sz="0" w:space="0" w:color="auto"/>
        <w:bottom w:val="none" w:sz="0" w:space="0" w:color="auto"/>
        <w:right w:val="none" w:sz="0" w:space="0" w:color="auto"/>
      </w:divBdr>
    </w:div>
    <w:div w:id="572786899">
      <w:bodyDiv w:val="1"/>
      <w:marLeft w:val="0"/>
      <w:marRight w:val="0"/>
      <w:marTop w:val="0"/>
      <w:marBottom w:val="0"/>
      <w:divBdr>
        <w:top w:val="none" w:sz="0" w:space="0" w:color="auto"/>
        <w:left w:val="none" w:sz="0" w:space="0" w:color="auto"/>
        <w:bottom w:val="none" w:sz="0" w:space="0" w:color="auto"/>
        <w:right w:val="none" w:sz="0" w:space="0" w:color="auto"/>
      </w:divBdr>
    </w:div>
    <w:div w:id="888809876">
      <w:bodyDiv w:val="1"/>
      <w:marLeft w:val="0"/>
      <w:marRight w:val="0"/>
      <w:marTop w:val="0"/>
      <w:marBottom w:val="0"/>
      <w:divBdr>
        <w:top w:val="none" w:sz="0" w:space="0" w:color="auto"/>
        <w:left w:val="none" w:sz="0" w:space="0" w:color="auto"/>
        <w:bottom w:val="none" w:sz="0" w:space="0" w:color="auto"/>
        <w:right w:val="none" w:sz="0" w:space="0" w:color="auto"/>
      </w:divBdr>
    </w:div>
    <w:div w:id="943804048">
      <w:bodyDiv w:val="1"/>
      <w:marLeft w:val="0"/>
      <w:marRight w:val="0"/>
      <w:marTop w:val="0"/>
      <w:marBottom w:val="0"/>
      <w:divBdr>
        <w:top w:val="none" w:sz="0" w:space="0" w:color="auto"/>
        <w:left w:val="none" w:sz="0" w:space="0" w:color="auto"/>
        <w:bottom w:val="none" w:sz="0" w:space="0" w:color="auto"/>
        <w:right w:val="none" w:sz="0" w:space="0" w:color="auto"/>
      </w:divBdr>
    </w:div>
    <w:div w:id="1275675647">
      <w:bodyDiv w:val="1"/>
      <w:marLeft w:val="0"/>
      <w:marRight w:val="0"/>
      <w:marTop w:val="0"/>
      <w:marBottom w:val="0"/>
      <w:divBdr>
        <w:top w:val="none" w:sz="0" w:space="0" w:color="auto"/>
        <w:left w:val="none" w:sz="0" w:space="0" w:color="auto"/>
        <w:bottom w:val="none" w:sz="0" w:space="0" w:color="auto"/>
        <w:right w:val="none" w:sz="0" w:space="0" w:color="auto"/>
      </w:divBdr>
    </w:div>
    <w:div w:id="1443919157">
      <w:bodyDiv w:val="1"/>
      <w:marLeft w:val="0"/>
      <w:marRight w:val="0"/>
      <w:marTop w:val="0"/>
      <w:marBottom w:val="0"/>
      <w:divBdr>
        <w:top w:val="none" w:sz="0" w:space="0" w:color="auto"/>
        <w:left w:val="none" w:sz="0" w:space="0" w:color="auto"/>
        <w:bottom w:val="none" w:sz="0" w:space="0" w:color="auto"/>
        <w:right w:val="none" w:sz="0" w:space="0" w:color="auto"/>
      </w:divBdr>
    </w:div>
    <w:div w:id="1804303689">
      <w:bodyDiv w:val="1"/>
      <w:marLeft w:val="0"/>
      <w:marRight w:val="0"/>
      <w:marTop w:val="0"/>
      <w:marBottom w:val="0"/>
      <w:divBdr>
        <w:top w:val="none" w:sz="0" w:space="0" w:color="auto"/>
        <w:left w:val="none" w:sz="0" w:space="0" w:color="auto"/>
        <w:bottom w:val="none" w:sz="0" w:space="0" w:color="auto"/>
        <w:right w:val="none" w:sz="0" w:space="0" w:color="auto"/>
      </w:divBdr>
    </w:div>
    <w:div w:id="2109496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info@real-time-systems.com" TargetMode="External"/><Relationship Id="rId18" Type="http://schemas.openxmlformats.org/officeDocument/2006/relationships/hyperlink" Target="http://www.sams-network.com"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www.youtube.com/@real-timesystems" TargetMode="External"/><Relationship Id="rId17" Type="http://schemas.openxmlformats.org/officeDocument/2006/relationships/hyperlink" Target="mailto:rts@sams-network.com" TargetMode="External"/><Relationship Id="rId2" Type="http://schemas.openxmlformats.org/officeDocument/2006/relationships/numbering" Target="numbering.xml"/><Relationship Id="rId16" Type="http://schemas.openxmlformats.org/officeDocument/2006/relationships/hyperlink" Target="mailto:xxx@sams-network.com"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inkedin.com/company/real-time-systems-gmbh" TargetMode="External"/><Relationship Id="rId5" Type="http://schemas.openxmlformats.org/officeDocument/2006/relationships/webSettings" Target="webSettings.xml"/><Relationship Id="rId15" Type="http://schemas.openxmlformats.org/officeDocument/2006/relationships/hyperlink" Target="mailto:christof.wilde@real-time-systems.com" TargetMode="External"/><Relationship Id="rId23" Type="http://schemas.openxmlformats.org/officeDocument/2006/relationships/theme" Target="theme/theme1.xml"/><Relationship Id="rId10" Type="http://schemas.openxmlformats.org/officeDocument/2006/relationships/hyperlink" Target="http://www.real-time-systems.com" TargetMode="External"/><Relationship Id="rId19" Type="http://schemas.openxmlformats.org/officeDocument/2006/relationships/hyperlink" Target="mailto:office@sams-network.com"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www.real-time-systems.com" TargetMode="External"/><Relationship Id="rId22" Type="http://schemas.openxmlformats.org/officeDocument/2006/relationships/fontTable" Target="fontTable.xm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9086451-752B-4D29-B344-02BF52A626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67</Words>
  <Characters>4838</Characters>
  <Application>Microsoft Office Word</Application>
  <DocSecurity>0</DocSecurity>
  <Lines>40</Lines>
  <Paragraphs>1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f Wilde</dc:creator>
  <cp:keywords/>
  <cp:lastModifiedBy>Christof Wilde</cp:lastModifiedBy>
  <cp:revision>9</cp:revision>
  <cp:lastPrinted>2020-12-07T16:00:00Z</cp:lastPrinted>
  <dcterms:created xsi:type="dcterms:W3CDTF">2023-02-07T16:47:00Z</dcterms:created>
  <dcterms:modified xsi:type="dcterms:W3CDTF">2023-02-07T1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2437d9bbed513d4a4eace4694b459b4e2ebde38845d63faac5a71f99ec1de04</vt:lpwstr>
  </property>
</Properties>
</file>